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430EC" w14:textId="22E8CCB0" w:rsidR="00740612" w:rsidRPr="00740612" w:rsidRDefault="00740612" w:rsidP="00740612">
      <w:pPr>
        <w:jc w:val="center"/>
        <w:rPr>
          <w:rFonts w:ascii="Tahoma" w:hAnsi="Tahoma" w:cs="Tahoma"/>
          <w:b/>
          <w:color w:val="000000"/>
          <w:sz w:val="32"/>
          <w:szCs w:val="32"/>
          <w:u w:val="single"/>
          <w:lang w:val="es-GT"/>
        </w:rPr>
      </w:pPr>
      <w:r w:rsidRPr="00740612">
        <w:rPr>
          <w:rFonts w:ascii="Tahoma" w:hAnsi="Tahoma" w:cs="Tahoma"/>
          <w:b/>
          <w:color w:val="000000"/>
          <w:sz w:val="32"/>
          <w:szCs w:val="32"/>
          <w:u w:val="single"/>
          <w:lang w:val="es-GT"/>
        </w:rPr>
        <w:t>OYENDO LA VOZ DE DIOS</w:t>
      </w:r>
    </w:p>
    <w:p w14:paraId="4D52F0C9" w14:textId="2A25A362" w:rsidR="00740612" w:rsidRDefault="00740612" w:rsidP="00EB3E17">
      <w:pPr>
        <w:ind w:left="90"/>
        <w:rPr>
          <w:rFonts w:ascii="Tahoma" w:hAnsi="Tahoma" w:cs="Tahoma"/>
          <w:color w:val="000000"/>
          <w:sz w:val="28"/>
          <w:szCs w:val="28"/>
          <w:lang w:val="es-GT"/>
        </w:rPr>
      </w:pP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Según </w:t>
      </w:r>
      <w:r>
        <w:rPr>
          <w:rFonts w:ascii="Tahoma" w:hAnsi="Tahoma" w:cs="Tahoma"/>
          <w:color w:val="000000"/>
          <w:sz w:val="28"/>
          <w:szCs w:val="28"/>
          <w:lang w:val="es-GT"/>
        </w:rPr>
        <w:t>G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énesis 6: 5- 8: </w:t>
      </w:r>
    </w:p>
    <w:p w14:paraId="0350BAAA" w14:textId="52C42B7D" w:rsidR="00740612" w:rsidRPr="00FE1A88" w:rsidRDefault="00740612">
      <w:pPr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</w:pP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"Y Dios vio que 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era mucha 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la maldad de 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los 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hombre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s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en la tierra, y que 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toda la intención de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los pensamientos de su corazón 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era solo hacer el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mal. Y 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le pes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ó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a 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Dios haber hecho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al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hombre en la tierra, y 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sintió tristeza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en su corazón. Y dijo 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Dios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, 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Borrare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de la faz de la tierra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al hombre que he creado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, 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desde el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hombre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hasta la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bestia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,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los 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reptil</w:t>
      </w:r>
      <w:r w:rsid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es y 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l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a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s 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aves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del 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cielo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; 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pues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me 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ar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rep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i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ento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de haberlos hecho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. Pero 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Noe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hallo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gracia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ante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los ojos del </w:t>
      </w:r>
      <w:r w:rsidR="00FE1A88"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Dios</w:t>
      </w:r>
      <w:r w:rsidRPr="00FE1A88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." </w:t>
      </w:r>
    </w:p>
    <w:p w14:paraId="1476A010" w14:textId="210F57E6" w:rsidR="00FE1A88" w:rsidRDefault="00740612">
      <w:pPr>
        <w:rPr>
          <w:rFonts w:ascii="Tahoma" w:hAnsi="Tahoma" w:cs="Tahoma"/>
          <w:color w:val="000000"/>
          <w:sz w:val="28"/>
          <w:szCs w:val="28"/>
          <w:lang w:val="es-GT"/>
        </w:rPr>
      </w:pP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El mundo antiguo no tenía tiempo para </w:t>
      </w:r>
      <w:r w:rsidR="00FE1A88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ios o algo que </w:t>
      </w:r>
      <w:r w:rsidR="00FE1A88">
        <w:rPr>
          <w:rFonts w:ascii="Tahoma" w:hAnsi="Tahoma" w:cs="Tahoma"/>
          <w:color w:val="000000"/>
          <w:sz w:val="28"/>
          <w:szCs w:val="28"/>
          <w:lang w:val="es-GT"/>
        </w:rPr>
        <w:t>avía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  <w:r w:rsidR="00FE1A88" w:rsidRPr="00740612">
        <w:rPr>
          <w:rFonts w:ascii="Tahoma" w:hAnsi="Tahoma" w:cs="Tahoma"/>
          <w:color w:val="000000"/>
          <w:sz w:val="28"/>
          <w:szCs w:val="28"/>
          <w:lang w:val="es-GT"/>
        </w:rPr>
        <w:t>dic</w:t>
      </w:r>
      <w:r w:rsidR="00FE1A88">
        <w:rPr>
          <w:rFonts w:ascii="Tahoma" w:hAnsi="Tahoma" w:cs="Tahoma"/>
          <w:color w:val="000000"/>
          <w:sz w:val="28"/>
          <w:szCs w:val="28"/>
          <w:lang w:val="es-GT"/>
        </w:rPr>
        <w:t>ho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. Estaba lleno de maldad y maldad que </w:t>
      </w:r>
      <w:r w:rsidR="00FE1A88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ios estaba sufrido y lamentablemente había hecho la humanidad. Por lo tanto, decidió </w:t>
      </w:r>
      <w:r w:rsidR="00FE1A88" w:rsidRPr="00740612">
        <w:rPr>
          <w:rFonts w:ascii="Tahoma" w:hAnsi="Tahoma" w:cs="Tahoma"/>
          <w:color w:val="000000"/>
          <w:sz w:val="28"/>
          <w:szCs w:val="28"/>
          <w:lang w:val="es-GT"/>
        </w:rPr>
        <w:t>destru</w:t>
      </w:r>
      <w:r w:rsidR="00FE1A88">
        <w:rPr>
          <w:rFonts w:ascii="Tahoma" w:hAnsi="Tahoma" w:cs="Tahoma"/>
          <w:color w:val="000000"/>
          <w:sz w:val="28"/>
          <w:szCs w:val="28"/>
          <w:lang w:val="es-GT"/>
        </w:rPr>
        <w:t>i</w:t>
      </w:r>
      <w:r w:rsidR="00FE1A88" w:rsidRPr="00740612">
        <w:rPr>
          <w:rFonts w:ascii="Tahoma" w:hAnsi="Tahoma" w:cs="Tahoma"/>
          <w:color w:val="000000"/>
          <w:sz w:val="28"/>
          <w:szCs w:val="28"/>
          <w:lang w:val="es-GT"/>
        </w:rPr>
        <w:t>r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cada criatura viva en la tierra. </w:t>
      </w:r>
    </w:p>
    <w:p w14:paraId="27818583" w14:textId="22BE9B4C" w:rsidR="00851D30" w:rsidRDefault="00740612">
      <w:pPr>
        <w:rPr>
          <w:rFonts w:ascii="Tahoma" w:hAnsi="Tahoma" w:cs="Tahoma"/>
          <w:color w:val="000000"/>
          <w:sz w:val="28"/>
          <w:szCs w:val="28"/>
          <w:lang w:val="es-GT"/>
        </w:rPr>
      </w:pP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Pero en medio de toda la corrupción, </w:t>
      </w:r>
      <w:r w:rsidR="00FE1A88">
        <w:rPr>
          <w:rFonts w:ascii="Tahoma" w:hAnsi="Tahoma" w:cs="Tahoma"/>
          <w:color w:val="000000"/>
          <w:sz w:val="28"/>
          <w:szCs w:val="28"/>
          <w:lang w:val="es-GT"/>
        </w:rPr>
        <w:t>N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>oah</w:t>
      </w:r>
      <w:r w:rsidR="00FE1A88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"encontró el favor en los ojos del </w:t>
      </w:r>
      <w:r w:rsidR="00FE1A88">
        <w:rPr>
          <w:rFonts w:ascii="Tahoma" w:hAnsi="Tahoma" w:cs="Tahoma"/>
          <w:color w:val="000000"/>
          <w:sz w:val="28"/>
          <w:szCs w:val="28"/>
          <w:lang w:val="es-GT"/>
        </w:rPr>
        <w:t>S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eñor" y fue rescatado de la destrucción del </w:t>
      </w:r>
      <w:r w:rsidR="00851D30">
        <w:rPr>
          <w:rFonts w:ascii="Tahoma" w:hAnsi="Tahoma" w:cs="Tahoma"/>
          <w:color w:val="000000"/>
          <w:sz w:val="28"/>
          <w:szCs w:val="28"/>
          <w:lang w:val="es-GT"/>
        </w:rPr>
        <w:t xml:space="preserve">diluvio 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(v. 8). </w:t>
      </w:r>
    </w:p>
    <w:p w14:paraId="42BACAC7" w14:textId="6EB05C27" w:rsidR="00851D30" w:rsidRDefault="00740612">
      <w:pPr>
        <w:rPr>
          <w:rFonts w:ascii="Tahoma" w:hAnsi="Tahoma" w:cs="Tahoma"/>
          <w:color w:val="000000"/>
          <w:sz w:val="28"/>
          <w:szCs w:val="28"/>
          <w:lang w:val="es-GT"/>
        </w:rPr>
      </w:pP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Nuestro mundo también está lleno de pecado y corrupción, y como </w:t>
      </w:r>
      <w:r w:rsidR="00EB3E17">
        <w:rPr>
          <w:rFonts w:ascii="Tahoma" w:hAnsi="Tahoma" w:cs="Tahoma"/>
          <w:color w:val="000000"/>
          <w:sz w:val="28"/>
          <w:szCs w:val="28"/>
          <w:lang w:val="es-GT"/>
        </w:rPr>
        <w:t>cristianos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>, nos llama</w:t>
      </w:r>
      <w:r w:rsidR="00851D30">
        <w:rPr>
          <w:rFonts w:ascii="Tahoma" w:hAnsi="Tahoma" w:cs="Tahoma"/>
          <w:color w:val="000000"/>
          <w:sz w:val="28"/>
          <w:szCs w:val="28"/>
          <w:lang w:val="es-GT"/>
        </w:rPr>
        <w:t xml:space="preserve"> Dios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para caminar como </w:t>
      </w:r>
      <w:r w:rsidR="00851D30">
        <w:rPr>
          <w:rFonts w:ascii="Tahoma" w:hAnsi="Tahoma" w:cs="Tahoma"/>
          <w:color w:val="000000"/>
          <w:sz w:val="28"/>
          <w:szCs w:val="28"/>
          <w:lang w:val="es-GT"/>
        </w:rPr>
        <w:t>N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oah hizo- en el favor de </w:t>
      </w:r>
      <w:r w:rsidR="00851D30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ios. </w:t>
      </w:r>
    </w:p>
    <w:p w14:paraId="757859C9" w14:textId="7A00C95E" w:rsidR="00851D30" w:rsidRDefault="00740612">
      <w:pPr>
        <w:rPr>
          <w:rFonts w:ascii="Tahoma" w:hAnsi="Tahoma" w:cs="Tahoma"/>
          <w:color w:val="000000"/>
          <w:sz w:val="28"/>
          <w:szCs w:val="28"/>
          <w:lang w:val="es-GT"/>
        </w:rPr>
      </w:pP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El favor de </w:t>
      </w:r>
      <w:r w:rsidR="00851D30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ios se manifiesta por </w:t>
      </w:r>
      <w:r w:rsidR="00851D30">
        <w:rPr>
          <w:rFonts w:ascii="Tahoma" w:hAnsi="Tahoma" w:cs="Tahoma"/>
          <w:color w:val="000000"/>
          <w:sz w:val="28"/>
          <w:szCs w:val="28"/>
          <w:lang w:val="es-GT"/>
        </w:rPr>
        <w:t>la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aprobación, aceptación, apoyo, provisión, poder y alegría</w:t>
      </w:r>
      <w:r w:rsidR="00851D30">
        <w:rPr>
          <w:rFonts w:ascii="Tahoma" w:hAnsi="Tahoma" w:cs="Tahoma"/>
          <w:color w:val="000000"/>
          <w:sz w:val="28"/>
          <w:szCs w:val="28"/>
          <w:lang w:val="es-GT"/>
        </w:rPr>
        <w:t xml:space="preserve"> de</w:t>
      </w:r>
      <w:r w:rsidR="00032A17">
        <w:rPr>
          <w:rFonts w:ascii="Tahoma" w:hAnsi="Tahoma" w:cs="Tahoma"/>
          <w:color w:val="000000"/>
          <w:sz w:val="28"/>
          <w:szCs w:val="28"/>
          <w:lang w:val="es-GT"/>
        </w:rPr>
        <w:t>l</w:t>
      </w:r>
      <w:r w:rsid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  <w:r w:rsidR="00EB3E17">
        <w:rPr>
          <w:rFonts w:ascii="Tahoma" w:hAnsi="Tahoma" w:cs="Tahoma"/>
          <w:color w:val="000000"/>
          <w:sz w:val="28"/>
          <w:szCs w:val="28"/>
          <w:lang w:val="es-GT"/>
        </w:rPr>
        <w:t>Señor</w:t>
      </w:r>
      <w:r w:rsidR="00851D30">
        <w:rPr>
          <w:rFonts w:ascii="Tahoma" w:hAnsi="Tahoma" w:cs="Tahoma"/>
          <w:color w:val="000000"/>
          <w:sz w:val="28"/>
          <w:szCs w:val="28"/>
          <w:lang w:val="es-GT"/>
        </w:rPr>
        <w:t>.</w:t>
      </w:r>
    </w:p>
    <w:p w14:paraId="1D54B1D8" w14:textId="4C91BBF6" w:rsidR="00851D30" w:rsidRDefault="00740612">
      <w:pPr>
        <w:rPr>
          <w:rFonts w:ascii="Tahoma" w:hAnsi="Tahoma" w:cs="Tahoma"/>
          <w:color w:val="000000"/>
          <w:sz w:val="28"/>
          <w:szCs w:val="28"/>
          <w:lang w:val="es-GT"/>
        </w:rPr>
      </w:pP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Esto es lo que le enseñó a </w:t>
      </w:r>
      <w:r w:rsidR="00851D30">
        <w:rPr>
          <w:rFonts w:ascii="Tahoma" w:hAnsi="Tahoma" w:cs="Tahoma"/>
          <w:color w:val="000000"/>
          <w:sz w:val="28"/>
          <w:szCs w:val="28"/>
          <w:lang w:val="es-GT"/>
        </w:rPr>
        <w:t>N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oé y a </w:t>
      </w:r>
      <w:r w:rsidR="00EB3E17">
        <w:rPr>
          <w:rFonts w:ascii="Tahoma" w:hAnsi="Tahoma" w:cs="Tahoma"/>
          <w:color w:val="000000"/>
          <w:sz w:val="28"/>
          <w:szCs w:val="28"/>
          <w:lang w:val="es-GT"/>
        </w:rPr>
        <w:t>María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, la madre de </w:t>
      </w:r>
      <w:r w:rsidR="00851D30">
        <w:rPr>
          <w:rFonts w:ascii="Tahoma" w:hAnsi="Tahoma" w:cs="Tahoma"/>
          <w:color w:val="000000"/>
          <w:sz w:val="28"/>
          <w:szCs w:val="28"/>
          <w:lang w:val="es-GT"/>
        </w:rPr>
        <w:t>J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>esús y también es lo que ha manifestado a todos los que h</w:t>
      </w:r>
      <w:r w:rsidR="00851D30">
        <w:rPr>
          <w:rFonts w:ascii="Tahoma" w:hAnsi="Tahoma" w:cs="Tahoma"/>
          <w:color w:val="000000"/>
          <w:sz w:val="28"/>
          <w:szCs w:val="28"/>
          <w:lang w:val="es-GT"/>
        </w:rPr>
        <w:t>emos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sido salvados por </w:t>
      </w:r>
      <w:r w:rsidR="00851D30">
        <w:rPr>
          <w:rFonts w:ascii="Tahoma" w:hAnsi="Tahoma" w:cs="Tahoma"/>
          <w:color w:val="000000"/>
          <w:sz w:val="28"/>
          <w:szCs w:val="28"/>
          <w:lang w:val="es-GT"/>
        </w:rPr>
        <w:t>J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esucristo. </w:t>
      </w:r>
    </w:p>
    <w:p w14:paraId="49B22B08" w14:textId="317A18A7" w:rsidR="00851D30" w:rsidRPr="00851D30" w:rsidRDefault="00740612">
      <w:pPr>
        <w:rPr>
          <w:rFonts w:ascii="Tahoma" w:hAnsi="Tahoma" w:cs="Tahoma"/>
          <w:b/>
          <w:color w:val="000000"/>
          <w:sz w:val="28"/>
          <w:szCs w:val="28"/>
          <w:lang w:val="es-GT"/>
        </w:rPr>
      </w:pPr>
      <w:r w:rsidRPr="00851D30">
        <w:rPr>
          <w:rFonts w:ascii="Tahoma" w:hAnsi="Tahoma" w:cs="Tahoma"/>
          <w:b/>
          <w:color w:val="000000"/>
          <w:sz w:val="28"/>
          <w:szCs w:val="28"/>
          <w:lang w:val="es-GT"/>
        </w:rPr>
        <w:t>Lu</w:t>
      </w:r>
      <w:r w:rsidR="00851D30">
        <w:rPr>
          <w:rFonts w:ascii="Tahoma" w:hAnsi="Tahoma" w:cs="Tahoma"/>
          <w:b/>
          <w:color w:val="000000"/>
          <w:sz w:val="28"/>
          <w:szCs w:val="28"/>
          <w:lang w:val="es-GT"/>
        </w:rPr>
        <w:t>cas</w:t>
      </w:r>
      <w:r w:rsidRPr="00851D30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1:28: </w:t>
      </w:r>
    </w:p>
    <w:p w14:paraId="5F3E21D7" w14:textId="4AC537C5" w:rsidR="00CD20F8" w:rsidRPr="00934D5F" w:rsidRDefault="00740612">
      <w:pPr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</w:pPr>
      <w:r w:rsidRP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"</w:t>
      </w:r>
      <w:r w:rsidR="00EB3E17" w:rsidRP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Y entrando el ángel en donde ella estaba, dijo, Salve, muy favorecida!</w:t>
      </w:r>
      <w:r w:rsidR="00CD20F8" w:rsidRP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</w:t>
      </w:r>
      <w:r w:rsidR="00EB3E17" w:rsidRP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El Señor</w:t>
      </w:r>
      <w:r w:rsidRP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está con </w:t>
      </w:r>
      <w:r w:rsidR="00CD20F8" w:rsidRP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contigo; bendita</w:t>
      </w:r>
      <w:r w:rsidRP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</w:t>
      </w:r>
      <w:r w:rsidR="00CD20F8" w:rsidRP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tu eres entre</w:t>
      </w:r>
      <w:r w:rsidRP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las mujeres</w:t>
      </w:r>
      <w:r w:rsidR="00CD20F8" w:rsidRP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>.</w:t>
      </w:r>
      <w:r w:rsidRPr="00934D5F">
        <w:rPr>
          <w:rFonts w:ascii="Tahoma" w:hAnsi="Tahoma" w:cs="Tahoma"/>
          <w:b/>
          <w:i/>
          <w:color w:val="2F5496" w:themeColor="accent1" w:themeShade="BF"/>
          <w:sz w:val="28"/>
          <w:szCs w:val="28"/>
          <w:lang w:val="es-GT"/>
        </w:rPr>
        <w:t xml:space="preserve"> </w:t>
      </w:r>
    </w:p>
    <w:p w14:paraId="3B910118" w14:textId="55EE4598" w:rsidR="00CD20F8" w:rsidRDefault="00740612">
      <w:pPr>
        <w:rPr>
          <w:rFonts w:ascii="Tahoma" w:hAnsi="Tahoma" w:cs="Tahoma"/>
          <w:color w:val="000000"/>
          <w:sz w:val="28"/>
          <w:szCs w:val="28"/>
          <w:lang w:val="es-GT"/>
        </w:rPr>
      </w:pP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Pero para recibir 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>S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u favor, debemos aprender a </w:t>
      </w:r>
      <w:r w:rsidR="00EB3E17">
        <w:rPr>
          <w:rFonts w:ascii="Tahoma" w:hAnsi="Tahoma" w:cs="Tahoma"/>
          <w:color w:val="000000"/>
          <w:sz w:val="28"/>
          <w:szCs w:val="28"/>
          <w:lang w:val="es-GT"/>
        </w:rPr>
        <w:t>oí</w:t>
      </w:r>
      <w:r w:rsidR="00EB3E17" w:rsidRPr="00740612">
        <w:rPr>
          <w:rFonts w:ascii="Tahoma" w:hAnsi="Tahoma" w:cs="Tahoma"/>
          <w:color w:val="000000"/>
          <w:sz w:val="28"/>
          <w:szCs w:val="28"/>
          <w:lang w:val="es-GT"/>
        </w:rPr>
        <w:t>r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a 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ios. Es una lección básica para cualquiera que quiera vivir una vida santa. </w:t>
      </w:r>
    </w:p>
    <w:p w14:paraId="11BD0E76" w14:textId="2F7949F3" w:rsidR="00CD20F8" w:rsidRDefault="00740612">
      <w:pPr>
        <w:rPr>
          <w:rFonts w:ascii="Tahoma" w:hAnsi="Tahoma" w:cs="Tahoma"/>
          <w:color w:val="000000"/>
          <w:sz w:val="28"/>
          <w:szCs w:val="28"/>
          <w:lang w:val="es-GT"/>
        </w:rPr>
      </w:pP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Ahora, todos que 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>somos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  <w:r w:rsidR="00EB3E17">
        <w:rPr>
          <w:rFonts w:ascii="Tahoma" w:hAnsi="Tahoma" w:cs="Tahoma"/>
          <w:color w:val="000000"/>
          <w:sz w:val="28"/>
          <w:szCs w:val="28"/>
          <w:lang w:val="es-GT"/>
        </w:rPr>
        <w:t>cristianos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quere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>mos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vivir una vida santa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>,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pero no </w:t>
      </w:r>
      <w:r w:rsidR="00EB3E17" w:rsidRPr="00740612">
        <w:rPr>
          <w:rFonts w:ascii="Tahoma" w:hAnsi="Tahoma" w:cs="Tahoma"/>
          <w:color w:val="000000"/>
          <w:sz w:val="28"/>
          <w:szCs w:val="28"/>
          <w:lang w:val="es-GT"/>
        </w:rPr>
        <w:t>esta</w:t>
      </w:r>
      <w:r w:rsidR="00EB3E17">
        <w:rPr>
          <w:rFonts w:ascii="Tahoma" w:hAnsi="Tahoma" w:cs="Tahoma"/>
          <w:color w:val="000000"/>
          <w:sz w:val="28"/>
          <w:szCs w:val="28"/>
          <w:lang w:val="es-GT"/>
        </w:rPr>
        <w:t>mos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dispuestos a pasar por el proceso que se necesita para hacerlo. </w:t>
      </w:r>
    </w:p>
    <w:p w14:paraId="7A42FB3A" w14:textId="6A865353" w:rsidR="00CD20F8" w:rsidRDefault="00740612">
      <w:pPr>
        <w:rPr>
          <w:rFonts w:ascii="Tahoma" w:hAnsi="Tahoma" w:cs="Tahoma"/>
          <w:color w:val="000000"/>
          <w:sz w:val="28"/>
          <w:szCs w:val="28"/>
          <w:lang w:val="es-GT"/>
        </w:rPr>
      </w:pP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El 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>S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>eñor no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 xml:space="preserve"> nos 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salva y deja 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 xml:space="preserve">que 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>ha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>gamos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lo mejor que pod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>e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mos, pero desea </w:t>
      </w:r>
      <w:r w:rsidR="00EB3E17" w:rsidRPr="00740612">
        <w:rPr>
          <w:rFonts w:ascii="Tahoma" w:hAnsi="Tahoma" w:cs="Tahoma"/>
          <w:color w:val="000000"/>
          <w:sz w:val="28"/>
          <w:szCs w:val="28"/>
          <w:lang w:val="es-GT"/>
        </w:rPr>
        <w:t>comunicar</w:t>
      </w:r>
      <w:r w:rsidR="00EB3E17">
        <w:rPr>
          <w:rFonts w:ascii="Tahoma" w:hAnsi="Tahoma" w:cs="Tahoma"/>
          <w:color w:val="000000"/>
          <w:sz w:val="28"/>
          <w:szCs w:val="28"/>
          <w:lang w:val="es-GT"/>
        </w:rPr>
        <w:t>se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con nosotros 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>para que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escuch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>e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mos y actuamos en su palabra. </w:t>
      </w:r>
    </w:p>
    <w:p w14:paraId="0282EB58" w14:textId="75407508" w:rsidR="00FF2F95" w:rsidRDefault="00740612">
      <w:pPr>
        <w:rPr>
          <w:rFonts w:ascii="Tahoma" w:hAnsi="Tahoma" w:cs="Tahoma"/>
          <w:color w:val="000000"/>
          <w:sz w:val="28"/>
          <w:szCs w:val="28"/>
          <w:lang w:val="es-GT"/>
        </w:rPr>
      </w:pP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lastRenderedPageBreak/>
        <w:t>Este es el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"proceso" y no es fácil, porque tienes que negarte, quitarte </w:t>
      </w:r>
      <w:r w:rsidR="00CD20F8">
        <w:rPr>
          <w:rFonts w:ascii="Tahoma" w:hAnsi="Tahoma" w:cs="Tahoma"/>
          <w:color w:val="000000"/>
          <w:sz w:val="28"/>
          <w:szCs w:val="28"/>
          <w:lang w:val="es-GT"/>
        </w:rPr>
        <w:t xml:space="preserve">de 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tu trono, y no pensar que </w:t>
      </w:r>
      <w:r w:rsidR="00EB3E17">
        <w:rPr>
          <w:rFonts w:ascii="Tahoma" w:hAnsi="Tahoma" w:cs="Tahoma"/>
          <w:color w:val="000000"/>
          <w:sz w:val="28"/>
          <w:szCs w:val="28"/>
          <w:lang w:val="es-GT"/>
        </w:rPr>
        <w:t>tú</w:t>
      </w:r>
      <w:r w:rsid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>pued</w:t>
      </w:r>
      <w:r w:rsidR="0057520B">
        <w:rPr>
          <w:rFonts w:ascii="Tahoma" w:hAnsi="Tahoma" w:cs="Tahoma"/>
          <w:color w:val="000000"/>
          <w:sz w:val="28"/>
          <w:szCs w:val="28"/>
          <w:lang w:val="es-GT"/>
        </w:rPr>
        <w:t>e</w:t>
      </w: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s correr tu vida. </w:t>
      </w:r>
    </w:p>
    <w:p w14:paraId="50D3B328" w14:textId="784A7010" w:rsidR="00FF2F95" w:rsidRDefault="00EB3E17">
      <w:pPr>
        <w:rPr>
          <w:rFonts w:ascii="Tahoma" w:hAnsi="Tahoma" w:cs="Tahoma"/>
          <w:color w:val="000000"/>
          <w:sz w:val="28"/>
          <w:szCs w:val="28"/>
          <w:lang w:val="es-GT"/>
        </w:rPr>
      </w:pPr>
      <w:r>
        <w:rPr>
          <w:rFonts w:ascii="Tahoma" w:hAnsi="Tahoma" w:cs="Tahoma"/>
          <w:color w:val="000000"/>
          <w:sz w:val="28"/>
          <w:szCs w:val="28"/>
          <w:lang w:val="es-GT"/>
        </w:rPr>
        <w:t>Oír</w:t>
      </w:r>
      <w:r w:rsidR="00740612"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a </w:t>
      </w:r>
      <w:r w:rsidR="00FF2F95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="00740612"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ios demanda nuestro tiempo y atención. El </w:t>
      </w:r>
      <w:r w:rsidR="00FF2F95">
        <w:rPr>
          <w:rFonts w:ascii="Tahoma" w:hAnsi="Tahoma" w:cs="Tahoma"/>
          <w:color w:val="000000"/>
          <w:sz w:val="28"/>
          <w:szCs w:val="28"/>
          <w:lang w:val="es-GT"/>
        </w:rPr>
        <w:t>E</w:t>
      </w:r>
      <w:r w:rsidR="00740612"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spíritu </w:t>
      </w:r>
      <w:r w:rsidR="00FF2F95">
        <w:rPr>
          <w:rFonts w:ascii="Tahoma" w:hAnsi="Tahoma" w:cs="Tahoma"/>
          <w:color w:val="000000"/>
          <w:sz w:val="28"/>
          <w:szCs w:val="28"/>
          <w:lang w:val="es-GT"/>
        </w:rPr>
        <w:t>S</w:t>
      </w:r>
      <w:r w:rsidR="00740612"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anto que dirigió y </w:t>
      </w:r>
      <w:r w:rsidR="00FF2F95">
        <w:rPr>
          <w:rFonts w:ascii="Tahoma" w:hAnsi="Tahoma" w:cs="Tahoma"/>
          <w:color w:val="000000"/>
          <w:sz w:val="28"/>
          <w:szCs w:val="28"/>
          <w:lang w:val="es-GT"/>
        </w:rPr>
        <w:t>ayudo a</w:t>
      </w:r>
      <w:r w:rsidR="00740612"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los apóstoles es el mismo que </w:t>
      </w:r>
      <w:r w:rsidR="00FF2F95">
        <w:rPr>
          <w:rFonts w:ascii="Tahoma" w:hAnsi="Tahoma" w:cs="Tahoma"/>
          <w:color w:val="000000"/>
          <w:sz w:val="28"/>
          <w:szCs w:val="28"/>
          <w:lang w:val="es-GT"/>
        </w:rPr>
        <w:t>Dios te dio para</w:t>
      </w:r>
      <w:r w:rsidR="00740612"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 guiarnos y debe estar a cargo de nuestras vidas hoy. </w:t>
      </w:r>
    </w:p>
    <w:p w14:paraId="45CAB6A1" w14:textId="0CCD29A4" w:rsidR="00FF2F95" w:rsidRPr="00FF2F95" w:rsidRDefault="00740612">
      <w:pPr>
        <w:rPr>
          <w:rFonts w:ascii="Tahoma" w:hAnsi="Tahoma" w:cs="Tahoma"/>
          <w:b/>
          <w:color w:val="000000"/>
          <w:sz w:val="28"/>
          <w:szCs w:val="28"/>
          <w:lang w:val="es-GT"/>
        </w:rPr>
      </w:pPr>
      <w:r w:rsidRPr="00FF2F95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Romanos 8:14: </w:t>
      </w:r>
    </w:p>
    <w:p w14:paraId="78B68D3E" w14:textId="2C73313D" w:rsidR="00FF2F95" w:rsidRPr="00FF2F95" w:rsidRDefault="00740612">
      <w:pPr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</w:pPr>
      <w:r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"</w:t>
      </w:r>
      <w:r w:rsidR="00FF2F95"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Porque todos los que son guiados por el </w:t>
      </w:r>
      <w:r w:rsidR="00EB3E17"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Espíritu</w:t>
      </w:r>
      <w:r w:rsidR="00FF2F95"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de Dios, estos son hijos de Dios</w:t>
      </w:r>
      <w:r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." </w:t>
      </w:r>
    </w:p>
    <w:p w14:paraId="0CC9C048" w14:textId="3A108F5A" w:rsidR="00FF2F95" w:rsidRPr="00FF2F95" w:rsidRDefault="00EB3E17">
      <w:pPr>
        <w:rPr>
          <w:rFonts w:ascii="Tahoma" w:hAnsi="Tahoma" w:cs="Tahoma"/>
          <w:b/>
          <w:color w:val="000000"/>
          <w:sz w:val="28"/>
          <w:szCs w:val="28"/>
          <w:lang w:val="es-GT"/>
        </w:rPr>
      </w:pPr>
      <w:r w:rsidRPr="00FF2F95">
        <w:rPr>
          <w:rFonts w:ascii="Tahoma" w:hAnsi="Tahoma" w:cs="Tahoma"/>
          <w:b/>
          <w:color w:val="000000"/>
          <w:sz w:val="28"/>
          <w:szCs w:val="28"/>
          <w:lang w:val="es-GT"/>
        </w:rPr>
        <w:t>Gálatas</w:t>
      </w:r>
      <w:r w:rsidR="00740612" w:rsidRPr="00FF2F95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5:25: </w:t>
      </w:r>
    </w:p>
    <w:p w14:paraId="07F89FDF" w14:textId="5AB704B8" w:rsidR="00FF2F95" w:rsidRDefault="00740612">
      <w:pPr>
        <w:rPr>
          <w:rFonts w:ascii="Tahoma" w:hAnsi="Tahoma" w:cs="Tahoma"/>
          <w:color w:val="000000"/>
          <w:sz w:val="28"/>
          <w:szCs w:val="28"/>
          <w:lang w:val="es-GT"/>
        </w:rPr>
      </w:pPr>
      <w:r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"</w:t>
      </w:r>
      <w:r w:rsidR="00FF2F95"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S</w:t>
      </w:r>
      <w:r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i vivimos por el </w:t>
      </w:r>
      <w:r w:rsidR="00FF2F95"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E</w:t>
      </w:r>
      <w:r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spíritu, </w:t>
      </w:r>
      <w:r w:rsidR="00FF2F95"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andemos </w:t>
      </w:r>
      <w:r w:rsidR="00EB3E17"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también</w:t>
      </w:r>
      <w:r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por el </w:t>
      </w:r>
      <w:r w:rsidR="00FF2F95"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E</w:t>
      </w:r>
      <w:r w:rsidRPr="00FF2F9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spíritu." </w:t>
      </w:r>
    </w:p>
    <w:p w14:paraId="6F2D74D4" w14:textId="77777777" w:rsidR="0057520B" w:rsidRDefault="00740612">
      <w:pPr>
        <w:rPr>
          <w:rFonts w:ascii="Tahoma" w:hAnsi="Tahoma" w:cs="Tahoma"/>
          <w:color w:val="000000"/>
          <w:sz w:val="28"/>
          <w:szCs w:val="28"/>
          <w:lang w:val="es-GT"/>
        </w:rPr>
      </w:pP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Hemos sido bendecidos tremendamente, pero a menudo pensamos que estamos demasiado ocupados para escucharlo. Nuestras mentes están tan llenadas de otras preocupaciones que no podemos oírle, pero no hay nada más importante que oír su voz y operar bajo su control. </w:t>
      </w:r>
    </w:p>
    <w:p w14:paraId="141022D5" w14:textId="47EAD1F6" w:rsidR="00032A17" w:rsidRDefault="00740612">
      <w:pPr>
        <w:rPr>
          <w:rFonts w:ascii="Tahoma" w:hAnsi="Tahoma" w:cs="Tahoma"/>
          <w:color w:val="000000"/>
          <w:sz w:val="28"/>
          <w:szCs w:val="28"/>
          <w:lang w:val="es-GT"/>
        </w:rPr>
      </w:pPr>
      <w:r w:rsidRPr="00740612">
        <w:rPr>
          <w:rFonts w:ascii="Tahoma" w:hAnsi="Tahoma" w:cs="Tahoma"/>
          <w:color w:val="000000"/>
          <w:sz w:val="28"/>
          <w:szCs w:val="28"/>
          <w:lang w:val="es-GT"/>
        </w:rPr>
        <w:t xml:space="preserve">Para escuchar al señor, debemos aprender a reconocer su voz. </w:t>
      </w:r>
    </w:p>
    <w:p w14:paraId="2FF3F4C0" w14:textId="26397C52" w:rsidR="0057520B" w:rsidRPr="0057520B" w:rsidRDefault="0057520B" w:rsidP="00EB3E17">
      <w:pPr>
        <w:pStyle w:val="ListParagraph"/>
        <w:numPr>
          <w:ilvl w:val="0"/>
          <w:numId w:val="1"/>
        </w:numPr>
        <w:ind w:left="270"/>
        <w:rPr>
          <w:rFonts w:ascii="Tahoma" w:hAnsi="Tahoma" w:cs="Tahoma"/>
          <w:b/>
          <w:color w:val="000000"/>
          <w:sz w:val="28"/>
          <w:szCs w:val="28"/>
          <w:lang w:val="es-GT"/>
        </w:rPr>
      </w:pPr>
      <w:r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>LA VOZ DE DIOS SERA CONSISTENTE CON LAS ESCRITURAS</w:t>
      </w:r>
      <w:r w:rsidR="00740612" w:rsidRPr="0057520B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. </w:t>
      </w:r>
    </w:p>
    <w:p w14:paraId="37DEFFE4" w14:textId="77777777" w:rsidR="0057520B" w:rsidRDefault="0057520B" w:rsidP="0057520B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71D21C88" w14:textId="16859FF0" w:rsidR="0057520B" w:rsidRPr="0057520B" w:rsidRDefault="00740612" w:rsidP="00EB3E17">
      <w:pPr>
        <w:pStyle w:val="ListParagraph"/>
        <w:ind w:left="360"/>
        <w:rPr>
          <w:rFonts w:ascii="Tahoma" w:hAnsi="Tahoma" w:cs="Tahoma"/>
          <w:b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b/>
          <w:color w:val="000000"/>
          <w:sz w:val="28"/>
          <w:szCs w:val="28"/>
          <w:lang w:val="es-GT"/>
        </w:rPr>
        <w:t>Romanos 8</w:t>
      </w:r>
      <w:r w:rsidR="0057520B">
        <w:rPr>
          <w:rFonts w:ascii="Tahoma" w:hAnsi="Tahoma" w:cs="Tahoma"/>
          <w:b/>
          <w:color w:val="000000"/>
          <w:sz w:val="28"/>
          <w:szCs w:val="28"/>
          <w:lang w:val="es-GT"/>
        </w:rPr>
        <w:t>:</w:t>
      </w:r>
      <w:r w:rsidRPr="0057520B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27: </w:t>
      </w:r>
    </w:p>
    <w:p w14:paraId="0D205354" w14:textId="5107F742" w:rsidR="0057520B" w:rsidRPr="00A10F88" w:rsidRDefault="00740612" w:rsidP="00EB3E17">
      <w:pPr>
        <w:pStyle w:val="ListParagraph"/>
        <w:ind w:left="360"/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</w:pPr>
      <w:r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"</w:t>
      </w:r>
      <w:r w:rsidR="0057520B"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Y</w:t>
      </w:r>
      <w:r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</w:t>
      </w:r>
      <w:r w:rsidR="0057520B"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El</w:t>
      </w:r>
      <w:r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que busca </w:t>
      </w:r>
      <w:r w:rsidR="0057520B"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los </w:t>
      </w:r>
      <w:r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corazones sabe cuál es la </w:t>
      </w:r>
      <w:r w:rsidR="00EB3E17"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intención</w:t>
      </w:r>
      <w:r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del </w:t>
      </w:r>
      <w:r w:rsidR="0057520B"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E</w:t>
      </w:r>
      <w:r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spíritu, porque el </w:t>
      </w:r>
      <w:r w:rsidR="0057520B"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E</w:t>
      </w:r>
      <w:r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spíritu intercede </w:t>
      </w:r>
      <w:r w:rsidR="00A10F88"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por </w:t>
      </w:r>
      <w:r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los santos según la voluntad de </w:t>
      </w:r>
      <w:r w:rsidR="00A10F88"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D</w:t>
      </w:r>
      <w:r w:rsidRPr="00A10F88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ios." </w:t>
      </w:r>
    </w:p>
    <w:p w14:paraId="4D704B7A" w14:textId="77777777" w:rsidR="0057520B" w:rsidRDefault="0057520B" w:rsidP="0057520B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1229180A" w14:textId="77EC9BD2" w:rsidR="0057520B" w:rsidRDefault="00740612" w:rsidP="00EB3E17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El </w:t>
      </w:r>
      <w:r w:rsidR="00032A17">
        <w:rPr>
          <w:rFonts w:ascii="Tahoma" w:hAnsi="Tahoma" w:cs="Tahoma"/>
          <w:color w:val="000000"/>
          <w:sz w:val="28"/>
          <w:szCs w:val="28"/>
          <w:lang w:val="es-GT"/>
        </w:rPr>
        <w:t>E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spíritu </w:t>
      </w:r>
      <w:r w:rsidR="00032A17">
        <w:rPr>
          <w:rFonts w:ascii="Tahoma" w:hAnsi="Tahoma" w:cs="Tahoma"/>
          <w:color w:val="000000"/>
          <w:sz w:val="28"/>
          <w:szCs w:val="28"/>
          <w:lang w:val="es-GT"/>
        </w:rPr>
        <w:t>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anto nunca dirá nada en violación de la palabra de </w:t>
      </w:r>
    </w:p>
    <w:p w14:paraId="60FD5F21" w14:textId="642676A4" w:rsidR="00032A17" w:rsidRDefault="00032A17" w:rsidP="00EB3E17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ios. La biblia es siempre nuestra norma de medida. </w:t>
      </w:r>
    </w:p>
    <w:p w14:paraId="2E58EFD9" w14:textId="77777777" w:rsidR="00032A17" w:rsidRDefault="00032A17" w:rsidP="0057520B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26491823" w14:textId="77777777" w:rsidR="00032A17" w:rsidRDefault="00032A17" w:rsidP="0057520B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3A759A96" w14:textId="1BE585BB" w:rsidR="00032A17" w:rsidRPr="001859FF" w:rsidRDefault="00032A17" w:rsidP="00EB3E17">
      <w:pPr>
        <w:pStyle w:val="ListParagraph"/>
        <w:numPr>
          <w:ilvl w:val="0"/>
          <w:numId w:val="1"/>
        </w:numPr>
        <w:tabs>
          <w:tab w:val="left" w:pos="9360"/>
        </w:tabs>
        <w:ind w:left="270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  <w:r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 xml:space="preserve">LA VOZ DE DIOS PUEDE ESTAR EN CONFLICTO CON RAZON </w:t>
      </w:r>
      <w:r w:rsidR="006E3524"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>HUMANA</w:t>
      </w:r>
      <w:r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>.</w:t>
      </w:r>
    </w:p>
    <w:p w14:paraId="560B24D2" w14:textId="77777777" w:rsidR="00032A17" w:rsidRDefault="00032A17" w:rsidP="00032A17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52D13CEC" w14:textId="686058E7" w:rsidR="00032A17" w:rsidRDefault="00740612" w:rsidP="00EB3E17">
      <w:pPr>
        <w:pStyle w:val="ListParagraph"/>
        <w:ind w:left="36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  <w:r w:rsidR="00EB3E17" w:rsidRPr="00F06917">
        <w:rPr>
          <w:rFonts w:ascii="Tahoma" w:hAnsi="Tahoma" w:cs="Tahoma"/>
          <w:b/>
          <w:color w:val="000000"/>
          <w:sz w:val="28"/>
          <w:szCs w:val="28"/>
          <w:lang w:val="es-GT"/>
        </w:rPr>
        <w:t>Gálat</w:t>
      </w:r>
      <w:r w:rsidR="00EB3E17">
        <w:rPr>
          <w:rFonts w:ascii="Tahoma" w:hAnsi="Tahoma" w:cs="Tahoma"/>
          <w:b/>
          <w:color w:val="000000"/>
          <w:sz w:val="28"/>
          <w:szCs w:val="28"/>
          <w:lang w:val="es-GT"/>
        </w:rPr>
        <w:t>a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  <w:r w:rsidRPr="00B566B5">
        <w:rPr>
          <w:rFonts w:ascii="Tahoma" w:hAnsi="Tahoma" w:cs="Tahoma"/>
          <w:b/>
          <w:color w:val="000000"/>
          <w:sz w:val="28"/>
          <w:szCs w:val="28"/>
          <w:lang w:val="es-GT"/>
        </w:rPr>
        <w:t>5:16:</w:t>
      </w:r>
    </w:p>
    <w:p w14:paraId="006BE90C" w14:textId="68858B2F" w:rsidR="00F06917" w:rsidRDefault="00740612" w:rsidP="00EB3E17">
      <w:pPr>
        <w:pStyle w:val="ListParagraph"/>
        <w:ind w:left="360"/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</w:pPr>
      <w:r w:rsidRPr="00B566B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"</w:t>
      </w:r>
      <w:r w:rsidR="00032A17" w:rsidRPr="00B566B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P</w:t>
      </w:r>
      <w:r w:rsidRPr="00B566B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ero, digo, camin</w:t>
      </w:r>
      <w:r w:rsidR="00B566B5" w:rsidRPr="00B566B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a</w:t>
      </w:r>
      <w:r w:rsidRPr="00B566B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por el </w:t>
      </w:r>
      <w:r w:rsidR="00B566B5" w:rsidRPr="00B566B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E</w:t>
      </w:r>
      <w:r w:rsidRPr="00B566B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spíritu, y no </w:t>
      </w:r>
      <w:r w:rsidR="00EB3E17" w:rsidRPr="00B566B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santi</w:t>
      </w:r>
      <w:r w:rsidR="00EB3E17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fi</w:t>
      </w:r>
      <w:r w:rsidR="00EB3E17" w:rsidRPr="00B566B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c</w:t>
      </w:r>
      <w:r w:rsidR="00EB3E17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aras</w:t>
      </w:r>
      <w:r w:rsidRPr="00B566B5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los deseos de la carne." </w:t>
      </w:r>
    </w:p>
    <w:p w14:paraId="46C3FD14" w14:textId="77777777" w:rsidR="00587A40" w:rsidRPr="00B566B5" w:rsidRDefault="00587A40" w:rsidP="00032A17">
      <w:pPr>
        <w:pStyle w:val="ListParagraph"/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</w:pPr>
    </w:p>
    <w:p w14:paraId="6B680F1F" w14:textId="77777777" w:rsidR="00B566B5" w:rsidRDefault="00740612" w:rsidP="00EB3E17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Porque el </w:t>
      </w:r>
      <w:r w:rsidR="00B566B5">
        <w:rPr>
          <w:rFonts w:ascii="Tahoma" w:hAnsi="Tahoma" w:cs="Tahoma"/>
          <w:color w:val="000000"/>
          <w:sz w:val="28"/>
          <w:szCs w:val="28"/>
          <w:lang w:val="es-GT"/>
        </w:rPr>
        <w:t>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eñor es infinitamente sabio y fiel, </w:t>
      </w:r>
      <w:r w:rsidR="00B566B5">
        <w:rPr>
          <w:rFonts w:ascii="Tahoma" w:hAnsi="Tahoma" w:cs="Tahoma"/>
          <w:color w:val="000000"/>
          <w:sz w:val="28"/>
          <w:szCs w:val="28"/>
          <w:lang w:val="es-GT"/>
        </w:rPr>
        <w:t>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us maneras son más altas que nuestras maneras y no parecerán lógicas para nosotros. Pero no 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lastRenderedPageBreak/>
        <w:t>esperará que estemos totalmente de acuerdo con él. No tenemos vot</w:t>
      </w:r>
      <w:r w:rsidR="00B566B5">
        <w:rPr>
          <w:rFonts w:ascii="Tahoma" w:hAnsi="Tahoma" w:cs="Tahoma"/>
          <w:color w:val="000000"/>
          <w:sz w:val="28"/>
          <w:szCs w:val="28"/>
          <w:lang w:val="es-GT"/>
        </w:rPr>
        <w:t>o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sobre el asunto. </w:t>
      </w:r>
    </w:p>
    <w:p w14:paraId="6805DC63" w14:textId="77777777" w:rsidR="00B566B5" w:rsidRDefault="00B566B5" w:rsidP="00032A17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076E9A0A" w14:textId="4594F8D5" w:rsidR="00B566B5" w:rsidRPr="00587A40" w:rsidRDefault="006E3524" w:rsidP="00EB3E17">
      <w:pPr>
        <w:pStyle w:val="ListParagraph"/>
        <w:numPr>
          <w:ilvl w:val="0"/>
          <w:numId w:val="1"/>
        </w:numPr>
        <w:ind w:left="270"/>
        <w:rPr>
          <w:rFonts w:ascii="Tahoma" w:hAnsi="Tahoma" w:cs="Tahoma"/>
          <w:sz w:val="28"/>
          <w:szCs w:val="28"/>
          <w:lang w:val="es-GT"/>
        </w:rPr>
      </w:pPr>
      <w:r w:rsidRPr="00587A40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 xml:space="preserve">LA VOZ DE DIOS SE </w:t>
      </w:r>
      <w:r w:rsidR="00EB3E17" w:rsidRPr="00587A40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>ENFRENTARÁ</w:t>
      </w:r>
      <w:r w:rsidRPr="00587A40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 xml:space="preserve"> CON LOS DESEOS DE LA CARNE.</w:t>
      </w:r>
    </w:p>
    <w:p w14:paraId="54652936" w14:textId="77777777" w:rsidR="00587A40" w:rsidRPr="00587A40" w:rsidRDefault="00587A40" w:rsidP="00587A40">
      <w:pPr>
        <w:pStyle w:val="ListParagraph"/>
        <w:rPr>
          <w:rFonts w:ascii="Tahoma" w:hAnsi="Tahoma" w:cs="Tahoma"/>
          <w:sz w:val="28"/>
          <w:szCs w:val="28"/>
          <w:lang w:val="es-GT"/>
        </w:rPr>
      </w:pPr>
    </w:p>
    <w:p w14:paraId="6931EB38" w14:textId="4E656E9D" w:rsidR="00B566B5" w:rsidRDefault="00EB3E17" w:rsidP="00EB3E17">
      <w:pPr>
        <w:pStyle w:val="ListParagraph"/>
        <w:tabs>
          <w:tab w:val="left" w:pos="720"/>
        </w:tabs>
        <w:ind w:hanging="270"/>
        <w:rPr>
          <w:rFonts w:ascii="Tahoma" w:hAnsi="Tahoma" w:cs="Tahoma"/>
          <w:color w:val="000000"/>
          <w:sz w:val="28"/>
          <w:szCs w:val="28"/>
          <w:lang w:val="es-GT"/>
        </w:rPr>
      </w:pPr>
      <w:r w:rsidRPr="00B566B5">
        <w:rPr>
          <w:rFonts w:ascii="Tahoma" w:hAnsi="Tahoma" w:cs="Tahoma"/>
          <w:b/>
          <w:color w:val="000000"/>
          <w:sz w:val="28"/>
          <w:szCs w:val="28"/>
          <w:lang w:val="es-GT"/>
        </w:rPr>
        <w:t>Gálat</w:t>
      </w:r>
      <w:r>
        <w:rPr>
          <w:rFonts w:ascii="Tahoma" w:hAnsi="Tahoma" w:cs="Tahoma"/>
          <w:b/>
          <w:color w:val="000000"/>
          <w:sz w:val="28"/>
          <w:szCs w:val="28"/>
          <w:lang w:val="es-GT"/>
        </w:rPr>
        <w:t>a</w:t>
      </w:r>
      <w:r w:rsidRPr="00B566B5">
        <w:rPr>
          <w:rFonts w:ascii="Tahoma" w:hAnsi="Tahoma" w:cs="Tahoma"/>
          <w:b/>
          <w:color w:val="000000"/>
          <w:sz w:val="28"/>
          <w:szCs w:val="28"/>
          <w:lang w:val="es-GT"/>
        </w:rPr>
        <w:t>s</w:t>
      </w:r>
      <w:r w:rsidR="00740612" w:rsidRPr="00B566B5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5:17: </w:t>
      </w:r>
    </w:p>
    <w:p w14:paraId="74DD38C8" w14:textId="61A0C879" w:rsidR="00FB47DC" w:rsidRPr="00FB47DC" w:rsidRDefault="00740612" w:rsidP="00EB3E17">
      <w:pPr>
        <w:pStyle w:val="ListParagraph"/>
        <w:ind w:left="450"/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</w:pPr>
      <w:r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"</w:t>
      </w:r>
      <w:r w:rsidR="00FB47DC"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Porque el deseo</w:t>
      </w:r>
      <w:r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de </w:t>
      </w:r>
      <w:r w:rsidR="00FB47DC"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la </w:t>
      </w:r>
      <w:r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carne </w:t>
      </w:r>
      <w:r w:rsidR="00FB47DC"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es </w:t>
      </w:r>
      <w:r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contra el </w:t>
      </w:r>
      <w:r w:rsidR="00FB47DC"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E</w:t>
      </w:r>
      <w:r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spíritu</w:t>
      </w:r>
      <w:r w:rsidR="00FB47DC"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,</w:t>
      </w:r>
      <w:r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y el </w:t>
      </w:r>
      <w:r w:rsidR="00FB47DC"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E</w:t>
      </w:r>
      <w:r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spíritu </w:t>
      </w:r>
      <w:r w:rsidR="00FB47DC"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es </w:t>
      </w:r>
      <w:r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contra la carne</w:t>
      </w:r>
      <w:r w:rsidR="00FB47DC"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;</w:t>
      </w:r>
      <w:r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y éstos </w:t>
      </w:r>
      <w:r w:rsidR="00FB47DC"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se oponen entre </w:t>
      </w:r>
      <w:r w:rsidR="00EB3E17"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sí</w:t>
      </w:r>
      <w:r w:rsidR="00FB47DC"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,</w:t>
      </w:r>
      <w:r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para que no </w:t>
      </w:r>
      <w:r w:rsidR="00FB47DC"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hagas lo que quisieres.”</w:t>
      </w:r>
      <w:r w:rsidRPr="00FB47DC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</w:t>
      </w:r>
    </w:p>
    <w:p w14:paraId="34EDED54" w14:textId="77777777" w:rsidR="00FB47DC" w:rsidRDefault="00FB47DC" w:rsidP="00B566B5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6605D928" w14:textId="1835589F" w:rsidR="00FB47DC" w:rsidRPr="00F32899" w:rsidRDefault="00FB47DC" w:rsidP="00EB3E17">
      <w:pPr>
        <w:pStyle w:val="ListParagraph"/>
        <w:ind w:left="450"/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</w:pPr>
      <w:r w:rsidRPr="00FB47DC">
        <w:rPr>
          <w:rFonts w:ascii="Tahoma" w:hAnsi="Tahoma" w:cs="Tahoma"/>
          <w:b/>
          <w:color w:val="000000"/>
          <w:sz w:val="28"/>
          <w:szCs w:val="28"/>
          <w:lang w:val="es-GT"/>
        </w:rPr>
        <w:t>Santiago</w:t>
      </w:r>
      <w:r w:rsidR="00740612" w:rsidRPr="00FB47DC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4:7: </w:t>
      </w:r>
    </w:p>
    <w:p w14:paraId="190E52C5" w14:textId="1C6D6219" w:rsidR="00F32899" w:rsidRPr="00F32899" w:rsidRDefault="00740612" w:rsidP="00EB3E17">
      <w:pPr>
        <w:pStyle w:val="ListParagraph"/>
        <w:ind w:left="450"/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</w:pPr>
      <w:r w:rsidRPr="00F32899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"</w:t>
      </w:r>
      <w:r w:rsidR="00FB47DC" w:rsidRPr="00F32899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Someterte</w:t>
      </w:r>
      <w:r w:rsidR="00F32899" w:rsidRPr="00F32899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, pues,</w:t>
      </w:r>
      <w:r w:rsidRPr="00F32899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a </w:t>
      </w:r>
      <w:r w:rsidR="00F32899" w:rsidRPr="00F32899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D</w:t>
      </w:r>
      <w:r w:rsidRPr="00F32899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ios. Resistir al diablo, y él hu</w:t>
      </w:r>
      <w:r w:rsidR="00F32899" w:rsidRPr="00F32899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ira</w:t>
      </w:r>
      <w:r w:rsidRPr="00F32899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 de ti</w:t>
      </w:r>
      <w:r w:rsidR="00F32899" w:rsidRPr="00F32899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>.</w:t>
      </w:r>
      <w:r w:rsidRPr="00F32899">
        <w:rPr>
          <w:rFonts w:ascii="Tahoma" w:hAnsi="Tahoma" w:cs="Tahoma"/>
          <w:b/>
          <w:color w:val="2F5496" w:themeColor="accent1" w:themeShade="BF"/>
          <w:sz w:val="28"/>
          <w:szCs w:val="28"/>
          <w:lang w:val="es-GT"/>
        </w:rPr>
        <w:t xml:space="preserve">" </w:t>
      </w:r>
    </w:p>
    <w:p w14:paraId="2C38DC6F" w14:textId="77777777" w:rsidR="00F32899" w:rsidRPr="009B62E0" w:rsidRDefault="00F32899" w:rsidP="00B566B5">
      <w:pPr>
        <w:pStyle w:val="ListParagraph"/>
        <w:rPr>
          <w:rFonts w:ascii="Tahoma" w:hAnsi="Tahoma" w:cs="Tahoma"/>
          <w:color w:val="000000"/>
          <w:sz w:val="28"/>
          <w:szCs w:val="28"/>
          <w:lang w:val="es-AR"/>
        </w:rPr>
      </w:pPr>
    </w:p>
    <w:p w14:paraId="4BEB1A19" w14:textId="77777777" w:rsidR="00F32899" w:rsidRDefault="00740612" w:rsidP="00EB3E17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Los deseos del </w:t>
      </w:r>
      <w:r w:rsidR="00F32899">
        <w:rPr>
          <w:rFonts w:ascii="Tahoma" w:hAnsi="Tahoma" w:cs="Tahoma"/>
          <w:color w:val="000000"/>
          <w:sz w:val="28"/>
          <w:szCs w:val="28"/>
          <w:lang w:val="es-GT"/>
        </w:rPr>
        <w:t>E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spíritu están en oposición a los de la carne. </w:t>
      </w:r>
    </w:p>
    <w:p w14:paraId="7DC5BE97" w14:textId="14DE9F7E" w:rsidR="00F32899" w:rsidRDefault="00740612" w:rsidP="00EB3E17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Por lo tanto, el conflicto interno </w:t>
      </w:r>
      <w:r w:rsidR="00F32899">
        <w:rPr>
          <w:rFonts w:ascii="Tahoma" w:hAnsi="Tahoma" w:cs="Tahoma"/>
          <w:color w:val="000000"/>
          <w:sz w:val="28"/>
          <w:szCs w:val="28"/>
          <w:lang w:val="es-GT"/>
        </w:rPr>
        <w:t>que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sentimos cuando </w:t>
      </w:r>
      <w:r w:rsidR="00F32899">
        <w:rPr>
          <w:rFonts w:ascii="Tahoma" w:hAnsi="Tahoma" w:cs="Tahoma"/>
          <w:color w:val="000000"/>
          <w:sz w:val="28"/>
          <w:szCs w:val="28"/>
          <w:lang w:val="es-GT"/>
        </w:rPr>
        <w:t xml:space="preserve">estamos 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>tenta</w:t>
      </w:r>
      <w:r w:rsidR="00F32899">
        <w:rPr>
          <w:rFonts w:ascii="Tahoma" w:hAnsi="Tahoma" w:cs="Tahoma"/>
          <w:color w:val="000000"/>
          <w:sz w:val="28"/>
          <w:szCs w:val="28"/>
          <w:lang w:val="es-GT"/>
        </w:rPr>
        <w:t>dos</w:t>
      </w:r>
      <w:r w:rsidR="006E3524">
        <w:rPr>
          <w:rFonts w:ascii="Tahoma" w:hAnsi="Tahoma" w:cs="Tahoma"/>
          <w:color w:val="000000"/>
          <w:sz w:val="28"/>
          <w:szCs w:val="28"/>
          <w:lang w:val="es-GT"/>
        </w:rPr>
        <w:t>,</w:t>
      </w:r>
      <w:r w:rsidR="00F32899">
        <w:rPr>
          <w:rFonts w:ascii="Tahoma" w:hAnsi="Tahoma" w:cs="Tahoma"/>
          <w:color w:val="000000"/>
          <w:sz w:val="28"/>
          <w:szCs w:val="28"/>
          <w:lang w:val="es-GT"/>
        </w:rPr>
        <w:t xml:space="preserve"> e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el </w:t>
      </w:r>
      <w:r w:rsidR="00F32899">
        <w:rPr>
          <w:rFonts w:ascii="Tahoma" w:hAnsi="Tahoma" w:cs="Tahoma"/>
          <w:color w:val="000000"/>
          <w:sz w:val="28"/>
          <w:szCs w:val="28"/>
          <w:lang w:val="es-GT"/>
        </w:rPr>
        <w:t>E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>spíritu que nos lleva en la dirección opuesta.</w:t>
      </w:r>
    </w:p>
    <w:p w14:paraId="4BC0D1A0" w14:textId="3EC58F81" w:rsidR="00F32899" w:rsidRDefault="006E3524" w:rsidP="00EB3E17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>
        <w:rPr>
          <w:rFonts w:ascii="Tahoma" w:hAnsi="Tahoma" w:cs="Tahoma"/>
          <w:color w:val="000000"/>
          <w:sz w:val="28"/>
          <w:szCs w:val="28"/>
          <w:lang w:val="es-GT"/>
        </w:rPr>
        <w:t xml:space="preserve">Debes poner atención 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>en su palabra y la tentación hu</w:t>
      </w:r>
      <w:r w:rsidR="00F32899">
        <w:rPr>
          <w:rFonts w:ascii="Tahoma" w:hAnsi="Tahoma" w:cs="Tahoma"/>
          <w:color w:val="000000"/>
          <w:sz w:val="28"/>
          <w:szCs w:val="28"/>
          <w:lang w:val="es-GT"/>
        </w:rPr>
        <w:t>ira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de ti. </w:t>
      </w:r>
    </w:p>
    <w:p w14:paraId="313F84CB" w14:textId="77777777" w:rsidR="00F32899" w:rsidRDefault="00F32899" w:rsidP="00B566B5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7B7386F6" w14:textId="4A90D497" w:rsidR="006E3524" w:rsidRDefault="00740612" w:rsidP="00EB3E17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El plan de </w:t>
      </w:r>
      <w:r w:rsidR="00F32899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ios es siempre más hermoso que nuestros deseos. Cuando hay más </w:t>
      </w:r>
      <w:r w:rsidR="00F32899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>ios,</w:t>
      </w:r>
      <w:r w:rsidR="00F32899">
        <w:rPr>
          <w:rFonts w:ascii="Tahoma" w:hAnsi="Tahoma" w:cs="Tahoma"/>
          <w:color w:val="000000"/>
          <w:sz w:val="28"/>
          <w:szCs w:val="28"/>
          <w:lang w:val="es-GT"/>
        </w:rPr>
        <w:t xml:space="preserve"> hay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menos drama, menos egoísmo, menos queja</w:t>
      </w:r>
      <w:r w:rsidR="006E3524">
        <w:rPr>
          <w:rFonts w:ascii="Tahoma" w:hAnsi="Tahoma" w:cs="Tahoma"/>
          <w:color w:val="000000"/>
          <w:sz w:val="28"/>
          <w:szCs w:val="28"/>
          <w:lang w:val="es-GT"/>
        </w:rPr>
        <w:t>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, menos amargura, menos </w:t>
      </w:r>
      <w:r w:rsidR="006E3524">
        <w:rPr>
          <w:rFonts w:ascii="Tahoma" w:hAnsi="Tahoma" w:cs="Tahoma"/>
          <w:color w:val="000000"/>
          <w:sz w:val="28"/>
          <w:szCs w:val="28"/>
          <w:lang w:val="es-GT"/>
        </w:rPr>
        <w:t>chisme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, menos orgullo, menos ira, y menos yo. </w:t>
      </w:r>
    </w:p>
    <w:p w14:paraId="132B325C" w14:textId="77777777" w:rsidR="00E068CD" w:rsidRPr="001859FF" w:rsidRDefault="00E068CD" w:rsidP="00E068CD">
      <w:pPr>
        <w:pStyle w:val="ListParagraph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</w:p>
    <w:p w14:paraId="74C31AC9" w14:textId="470CF198" w:rsidR="006E3524" w:rsidRPr="001859FF" w:rsidRDefault="006E3524" w:rsidP="005936AB">
      <w:pPr>
        <w:pStyle w:val="ListParagraph"/>
        <w:numPr>
          <w:ilvl w:val="0"/>
          <w:numId w:val="1"/>
        </w:numPr>
        <w:ind w:left="270"/>
        <w:rPr>
          <w:rFonts w:ascii="Tahoma" w:hAnsi="Tahoma" w:cs="Tahoma"/>
          <w:b/>
          <w:i/>
          <w:sz w:val="28"/>
          <w:szCs w:val="28"/>
          <w:lang w:val="es-GT"/>
        </w:rPr>
      </w:pPr>
      <w:r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>LA VOZ DE DIOS NOS DESAFIARA.</w:t>
      </w:r>
      <w:r w:rsidR="00740612"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 xml:space="preserve"> </w:t>
      </w:r>
    </w:p>
    <w:p w14:paraId="24DB30B7" w14:textId="77777777" w:rsidR="006E3524" w:rsidRPr="006E3524" w:rsidRDefault="006E3524" w:rsidP="006E3524">
      <w:pPr>
        <w:pStyle w:val="ListParagraph"/>
        <w:rPr>
          <w:rFonts w:ascii="Tahoma" w:hAnsi="Tahoma" w:cs="Tahoma"/>
          <w:sz w:val="28"/>
          <w:szCs w:val="28"/>
          <w:lang w:val="es-GT"/>
        </w:rPr>
      </w:pPr>
    </w:p>
    <w:p w14:paraId="2790DB39" w14:textId="51958023" w:rsidR="00587A40" w:rsidRDefault="00740612" w:rsidP="005936AB">
      <w:pPr>
        <w:pStyle w:val="ListParagraph"/>
        <w:ind w:left="540"/>
        <w:rPr>
          <w:rFonts w:ascii="Tahoma" w:hAnsi="Tahoma" w:cs="Tahoma"/>
          <w:color w:val="000000"/>
          <w:sz w:val="28"/>
          <w:szCs w:val="28"/>
          <w:lang w:val="es-GT"/>
        </w:rPr>
      </w:pPr>
      <w:r w:rsidRPr="006E3524">
        <w:rPr>
          <w:rFonts w:ascii="Tahoma" w:hAnsi="Tahoma" w:cs="Tahoma"/>
          <w:b/>
          <w:color w:val="000000"/>
          <w:sz w:val="28"/>
          <w:szCs w:val="28"/>
          <w:lang w:val="es-GT"/>
        </w:rPr>
        <w:t>Isaías 41:13</w:t>
      </w:r>
      <w:r w:rsidR="006E3524" w:rsidRPr="006E3524">
        <w:rPr>
          <w:rFonts w:ascii="Tahoma" w:hAnsi="Tahoma" w:cs="Tahoma"/>
          <w:b/>
          <w:color w:val="000000"/>
          <w:sz w:val="28"/>
          <w:szCs w:val="28"/>
          <w:lang w:val="es-GT"/>
        </w:rPr>
        <w:t>:</w:t>
      </w:r>
      <w:r w:rsidRPr="006E3524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</w:t>
      </w:r>
    </w:p>
    <w:p w14:paraId="33B6B71E" w14:textId="24E67481" w:rsidR="006E3524" w:rsidRDefault="00740612" w:rsidP="005936AB">
      <w:pPr>
        <w:pStyle w:val="ListParagraph"/>
        <w:ind w:left="450"/>
        <w:rPr>
          <w:rFonts w:ascii="Tahoma" w:hAnsi="Tahoma" w:cs="Tahoma"/>
          <w:b/>
          <w:color w:val="FF0000"/>
          <w:sz w:val="28"/>
          <w:szCs w:val="28"/>
          <w:lang w:val="es-GT"/>
        </w:rPr>
      </w:pPr>
      <w:r w:rsidRPr="001323E0">
        <w:rPr>
          <w:rFonts w:ascii="Tahoma" w:hAnsi="Tahoma" w:cs="Tahoma"/>
          <w:b/>
          <w:color w:val="FF0000"/>
          <w:sz w:val="28"/>
          <w:szCs w:val="28"/>
          <w:lang w:val="es-GT"/>
        </w:rPr>
        <w:t>"</w:t>
      </w:r>
      <w:r w:rsidR="006E3524" w:rsidRPr="001323E0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Porque </w:t>
      </w:r>
      <w:r w:rsidR="00285C97" w:rsidRPr="001323E0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yo </w:t>
      </w:r>
      <w:r w:rsidR="00EB3E17" w:rsidRPr="001323E0">
        <w:rPr>
          <w:rFonts w:ascii="Tahoma" w:hAnsi="Tahoma" w:cs="Tahoma"/>
          <w:b/>
          <w:color w:val="FF0000"/>
          <w:sz w:val="28"/>
          <w:szCs w:val="28"/>
          <w:lang w:val="es-GT"/>
        </w:rPr>
        <w:t>Jehová</w:t>
      </w:r>
      <w:r w:rsidR="00285C97" w:rsidRPr="001323E0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 soy tu Dios, quien te sostiene de tu mano derecha, y dice: No temas, yo te ayudo.”</w:t>
      </w:r>
    </w:p>
    <w:p w14:paraId="06359305" w14:textId="77777777" w:rsidR="00587A40" w:rsidRDefault="00587A40" w:rsidP="006E3524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4153AAB2" w14:textId="0DF57376" w:rsidR="006E3524" w:rsidRDefault="00740612" w:rsidP="005936AB">
      <w:pPr>
        <w:pStyle w:val="ListParagraph"/>
        <w:ind w:left="540"/>
        <w:rPr>
          <w:rFonts w:ascii="Tahoma" w:hAnsi="Tahoma" w:cs="Tahoma"/>
          <w:color w:val="000000"/>
          <w:sz w:val="28"/>
          <w:szCs w:val="28"/>
          <w:lang w:val="es-GT"/>
        </w:rPr>
      </w:pPr>
      <w:r w:rsidRPr="00B42E46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2 </w:t>
      </w:r>
      <w:r w:rsidR="00B42E46" w:rsidRPr="00B42E46">
        <w:rPr>
          <w:rFonts w:ascii="Tahoma" w:hAnsi="Tahoma" w:cs="Tahoma"/>
          <w:b/>
          <w:color w:val="000000"/>
          <w:sz w:val="28"/>
          <w:szCs w:val="28"/>
          <w:lang w:val="es-GT"/>
        </w:rPr>
        <w:t>Timoteo</w:t>
      </w:r>
      <w:r w:rsidRPr="00B42E46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2:23-24:</w:t>
      </w:r>
    </w:p>
    <w:p w14:paraId="4C2D180D" w14:textId="468706F1" w:rsidR="00237EDB" w:rsidRPr="00237EDB" w:rsidRDefault="00740612" w:rsidP="005936AB">
      <w:pPr>
        <w:pStyle w:val="ListParagraph"/>
        <w:ind w:left="450"/>
        <w:rPr>
          <w:rFonts w:ascii="Tahoma" w:hAnsi="Tahoma" w:cs="Tahoma"/>
          <w:b/>
          <w:color w:val="0070C0"/>
          <w:sz w:val="28"/>
          <w:szCs w:val="28"/>
          <w:lang w:val="es-GT"/>
        </w:rPr>
      </w:pPr>
      <w:r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>"</w:t>
      </w:r>
      <w:r w:rsidR="00237EDB"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>N</w:t>
      </w:r>
      <w:r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>o t</w:t>
      </w:r>
      <w:r w:rsidR="00237EDB"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>engas</w:t>
      </w:r>
      <w:r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 nada que ver con los argumentos tontos y estúpidos porque sabe</w:t>
      </w:r>
      <w:r w:rsidR="00237EDB"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>s</w:t>
      </w:r>
      <w:r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 que producen </w:t>
      </w:r>
      <w:r w:rsidR="00237EDB"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>contiendas</w:t>
      </w:r>
      <w:r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. Y el </w:t>
      </w:r>
      <w:r w:rsidR="00237EDB"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>s</w:t>
      </w:r>
      <w:r w:rsidR="00237EDB">
        <w:rPr>
          <w:rFonts w:ascii="Tahoma" w:hAnsi="Tahoma" w:cs="Tahoma"/>
          <w:b/>
          <w:color w:val="0070C0"/>
          <w:sz w:val="28"/>
          <w:szCs w:val="28"/>
          <w:lang w:val="es-GT"/>
        </w:rPr>
        <w:t>i</w:t>
      </w:r>
      <w:r w:rsidR="00237EDB"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>rviente</w:t>
      </w:r>
      <w:r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 del </w:t>
      </w:r>
      <w:r w:rsidR="00237EDB"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>S</w:t>
      </w:r>
      <w:r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>eñor no debe ser peleador</w:t>
      </w:r>
      <w:r w:rsidR="00237EDB"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>,</w:t>
      </w:r>
      <w:r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 pero debe ser amable con todo el mundo, capaz de enseñar, </w:t>
      </w:r>
      <w:r w:rsidR="00237EDB"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>sufrido</w:t>
      </w:r>
      <w:r w:rsidRPr="00237EDB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." </w:t>
      </w:r>
    </w:p>
    <w:p w14:paraId="2396FDBD" w14:textId="77777777" w:rsidR="00237EDB" w:rsidRDefault="00237EDB" w:rsidP="006E3524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6F3FB2CB" w14:textId="77777777" w:rsidR="00587A40" w:rsidRDefault="00740612" w:rsidP="005936AB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A veces el espíritu nos lleva a hacer algo que nos sentimos incapaz de hacer. Debemos recordar que dios ya ha preparado el camino por delante cuando te llama para realizar una tarea particular. </w:t>
      </w:r>
    </w:p>
    <w:p w14:paraId="47ED76ED" w14:textId="1C5B224D" w:rsidR="00237EDB" w:rsidRDefault="00740612" w:rsidP="005936AB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lastRenderedPageBreak/>
        <w:t xml:space="preserve">Eres su representante y asegurará su éxito mientras usted sea obediente a sus instrucciones. </w:t>
      </w:r>
    </w:p>
    <w:p w14:paraId="7C54210A" w14:textId="77777777" w:rsidR="00237EDB" w:rsidRDefault="00237EDB" w:rsidP="006E3524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11B4C5B3" w14:textId="45540BFB" w:rsidR="00237EDB" w:rsidRPr="001859FF" w:rsidRDefault="00237EDB" w:rsidP="005936AB">
      <w:pPr>
        <w:pStyle w:val="ListParagraph"/>
        <w:numPr>
          <w:ilvl w:val="0"/>
          <w:numId w:val="1"/>
        </w:numPr>
        <w:ind w:left="360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  <w:r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>LA VOZ DE DIOS</w:t>
      </w:r>
      <w:r w:rsidR="00E068CD"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 xml:space="preserve"> </w:t>
      </w:r>
      <w:r w:rsidR="005528BA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>DA</w:t>
      </w:r>
      <w:r w:rsidR="00E068CD"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 xml:space="preserve"> CORAJE.</w:t>
      </w:r>
      <w:r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 xml:space="preserve"> </w:t>
      </w:r>
    </w:p>
    <w:p w14:paraId="079A7951" w14:textId="77777777" w:rsidR="00E068CD" w:rsidRPr="00E068CD" w:rsidRDefault="00E068CD" w:rsidP="00E068CD">
      <w:pPr>
        <w:pStyle w:val="ListParagraph"/>
        <w:rPr>
          <w:rFonts w:ascii="Tahoma" w:hAnsi="Tahoma" w:cs="Tahoma"/>
          <w:b/>
          <w:color w:val="000000"/>
          <w:sz w:val="28"/>
          <w:szCs w:val="28"/>
          <w:lang w:val="es-GT"/>
        </w:rPr>
      </w:pPr>
    </w:p>
    <w:p w14:paraId="3925EFC4" w14:textId="26ADF540" w:rsidR="00237EDB" w:rsidRDefault="00EB3E17" w:rsidP="005936AB">
      <w:pPr>
        <w:pStyle w:val="ListParagraph"/>
        <w:tabs>
          <w:tab w:val="left" w:pos="720"/>
        </w:tabs>
        <w:ind w:hanging="180"/>
        <w:rPr>
          <w:rFonts w:ascii="Tahoma" w:hAnsi="Tahoma" w:cs="Tahoma"/>
          <w:color w:val="000000"/>
          <w:sz w:val="28"/>
          <w:szCs w:val="28"/>
          <w:lang w:val="es-GT"/>
        </w:rPr>
      </w:pPr>
      <w:r w:rsidRPr="00237EDB">
        <w:rPr>
          <w:rFonts w:ascii="Tahoma" w:hAnsi="Tahoma" w:cs="Tahoma"/>
          <w:b/>
          <w:color w:val="000000"/>
          <w:sz w:val="28"/>
          <w:szCs w:val="28"/>
          <w:lang w:val="es-GT"/>
        </w:rPr>
        <w:t>Deuteronomi</w:t>
      </w:r>
      <w:r>
        <w:rPr>
          <w:rFonts w:ascii="Tahoma" w:hAnsi="Tahoma" w:cs="Tahoma"/>
          <w:b/>
          <w:color w:val="000000"/>
          <w:sz w:val="28"/>
          <w:szCs w:val="28"/>
          <w:lang w:val="es-GT"/>
        </w:rPr>
        <w:t>o</w:t>
      </w:r>
      <w:r w:rsidR="00740612" w:rsidRPr="00237EDB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31:6</w:t>
      </w:r>
      <w:r w:rsidR="00237EDB" w:rsidRPr="00237EDB">
        <w:rPr>
          <w:rFonts w:ascii="Tahoma" w:hAnsi="Tahoma" w:cs="Tahoma"/>
          <w:b/>
          <w:color w:val="000000"/>
          <w:sz w:val="28"/>
          <w:szCs w:val="28"/>
          <w:lang w:val="es-GT"/>
        </w:rPr>
        <w:t>:</w:t>
      </w:r>
      <w:r w:rsidR="00740612" w:rsidRPr="00237EDB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</w:t>
      </w:r>
    </w:p>
    <w:p w14:paraId="6912879D" w14:textId="373DAA17" w:rsidR="00E068CD" w:rsidRPr="00E068CD" w:rsidRDefault="00740612" w:rsidP="005936AB">
      <w:pPr>
        <w:pStyle w:val="ListParagraph"/>
        <w:ind w:left="450"/>
        <w:rPr>
          <w:rFonts w:ascii="Tahoma" w:hAnsi="Tahoma" w:cs="Tahoma"/>
          <w:b/>
          <w:color w:val="0070C0"/>
          <w:sz w:val="28"/>
          <w:szCs w:val="28"/>
          <w:lang w:val="es-GT"/>
        </w:rPr>
      </w:pPr>
      <w:r w:rsidRPr="00E068CD">
        <w:rPr>
          <w:rFonts w:ascii="Tahoma" w:hAnsi="Tahoma" w:cs="Tahoma"/>
          <w:b/>
          <w:color w:val="0070C0"/>
          <w:sz w:val="28"/>
          <w:szCs w:val="28"/>
          <w:lang w:val="es-GT"/>
        </w:rPr>
        <w:t>"</w:t>
      </w:r>
      <w:r w:rsidR="00E068CD" w:rsidRPr="00E068CD">
        <w:rPr>
          <w:rFonts w:ascii="Tahoma" w:hAnsi="Tahoma" w:cs="Tahoma"/>
          <w:b/>
          <w:color w:val="0070C0"/>
          <w:sz w:val="28"/>
          <w:szCs w:val="28"/>
          <w:lang w:val="es-GT"/>
        </w:rPr>
        <w:t>S</w:t>
      </w:r>
      <w:r w:rsidRPr="00E068CD">
        <w:rPr>
          <w:rFonts w:ascii="Tahoma" w:hAnsi="Tahoma" w:cs="Tahoma"/>
          <w:b/>
          <w:color w:val="0070C0"/>
          <w:sz w:val="28"/>
          <w:szCs w:val="28"/>
          <w:lang w:val="es-GT"/>
        </w:rPr>
        <w:t>er fuerte y de buen valor, no temes</w:t>
      </w:r>
      <w:r w:rsidR="00E068CD">
        <w:rPr>
          <w:rFonts w:ascii="Tahoma" w:hAnsi="Tahoma" w:cs="Tahoma"/>
          <w:b/>
          <w:color w:val="0070C0"/>
          <w:sz w:val="28"/>
          <w:szCs w:val="28"/>
          <w:lang w:val="es-GT"/>
        </w:rPr>
        <w:t>,</w:t>
      </w:r>
      <w:r w:rsidRPr="00E068CD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 ni </w:t>
      </w:r>
      <w:r w:rsidR="00E068CD" w:rsidRPr="00E068CD">
        <w:rPr>
          <w:rFonts w:ascii="Tahoma" w:hAnsi="Tahoma" w:cs="Tahoma"/>
          <w:b/>
          <w:color w:val="0070C0"/>
          <w:sz w:val="28"/>
          <w:szCs w:val="28"/>
          <w:lang w:val="es-GT"/>
        </w:rPr>
        <w:t>tengas miedo de ellos</w:t>
      </w:r>
      <w:r w:rsidRPr="00E068CD">
        <w:rPr>
          <w:rFonts w:ascii="Tahoma" w:hAnsi="Tahoma" w:cs="Tahoma"/>
          <w:b/>
          <w:color w:val="0070C0"/>
          <w:sz w:val="28"/>
          <w:szCs w:val="28"/>
          <w:lang w:val="es-GT"/>
        </w:rPr>
        <w:t>, por</w:t>
      </w:r>
      <w:r w:rsidR="00E068CD">
        <w:rPr>
          <w:rFonts w:ascii="Tahoma" w:hAnsi="Tahoma" w:cs="Tahoma"/>
          <w:b/>
          <w:color w:val="0070C0"/>
          <w:sz w:val="28"/>
          <w:szCs w:val="28"/>
          <w:lang w:val="es-GT"/>
        </w:rPr>
        <w:t>que</w:t>
      </w:r>
      <w:r w:rsidRPr="00E068CD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 el </w:t>
      </w:r>
      <w:r w:rsidR="00E068CD" w:rsidRPr="00E068CD">
        <w:rPr>
          <w:rFonts w:ascii="Tahoma" w:hAnsi="Tahoma" w:cs="Tahoma"/>
          <w:b/>
          <w:color w:val="0070C0"/>
          <w:sz w:val="28"/>
          <w:szCs w:val="28"/>
          <w:lang w:val="es-GT"/>
        </w:rPr>
        <w:t>S</w:t>
      </w:r>
      <w:r w:rsidRPr="00E068CD">
        <w:rPr>
          <w:rFonts w:ascii="Tahoma" w:hAnsi="Tahoma" w:cs="Tahoma"/>
          <w:b/>
          <w:color w:val="0070C0"/>
          <w:sz w:val="28"/>
          <w:szCs w:val="28"/>
          <w:lang w:val="es-GT"/>
        </w:rPr>
        <w:t>eñor</w:t>
      </w:r>
      <w:r w:rsidR="00E068CD">
        <w:rPr>
          <w:rFonts w:ascii="Tahoma" w:hAnsi="Tahoma" w:cs="Tahoma"/>
          <w:b/>
          <w:color w:val="0070C0"/>
          <w:sz w:val="28"/>
          <w:szCs w:val="28"/>
          <w:lang w:val="es-GT"/>
        </w:rPr>
        <w:t>,</w:t>
      </w:r>
      <w:r w:rsidRPr="00E068CD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 tu </w:t>
      </w:r>
      <w:r w:rsidR="00E068CD">
        <w:rPr>
          <w:rFonts w:ascii="Tahoma" w:hAnsi="Tahoma" w:cs="Tahoma"/>
          <w:b/>
          <w:color w:val="0070C0"/>
          <w:sz w:val="28"/>
          <w:szCs w:val="28"/>
          <w:lang w:val="es-GT"/>
        </w:rPr>
        <w:t>D</w:t>
      </w:r>
      <w:r w:rsidRPr="00E068CD">
        <w:rPr>
          <w:rFonts w:ascii="Tahoma" w:hAnsi="Tahoma" w:cs="Tahoma"/>
          <w:b/>
          <w:color w:val="0070C0"/>
          <w:sz w:val="28"/>
          <w:szCs w:val="28"/>
          <w:lang w:val="es-GT"/>
        </w:rPr>
        <w:t>ios</w:t>
      </w:r>
      <w:r w:rsidR="00E068CD">
        <w:rPr>
          <w:rFonts w:ascii="Tahoma" w:hAnsi="Tahoma" w:cs="Tahoma"/>
          <w:b/>
          <w:color w:val="0070C0"/>
          <w:sz w:val="28"/>
          <w:szCs w:val="28"/>
          <w:lang w:val="es-GT"/>
        </w:rPr>
        <w:t>,</w:t>
      </w:r>
      <w:r w:rsidRPr="00E068CD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 es quien va contigo. No te fallará ni te abandonará</w:t>
      </w:r>
      <w:r w:rsidR="00E068CD" w:rsidRPr="00E068CD">
        <w:rPr>
          <w:rFonts w:ascii="Tahoma" w:hAnsi="Tahoma" w:cs="Tahoma"/>
          <w:b/>
          <w:color w:val="0070C0"/>
          <w:sz w:val="28"/>
          <w:szCs w:val="28"/>
          <w:lang w:val="es-GT"/>
        </w:rPr>
        <w:t>.”</w:t>
      </w:r>
    </w:p>
    <w:p w14:paraId="49A49F72" w14:textId="77777777" w:rsidR="00E068CD" w:rsidRDefault="00E068CD" w:rsidP="00237EDB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2A2BE718" w14:textId="77777777" w:rsidR="00E068CD" w:rsidRDefault="00740612" w:rsidP="005936AB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>La obediencia no siempre es fácil, pero l</w:t>
      </w:r>
      <w:r w:rsidR="00E068CD">
        <w:rPr>
          <w:rFonts w:ascii="Tahoma" w:hAnsi="Tahoma" w:cs="Tahoma"/>
          <w:color w:val="000000"/>
          <w:sz w:val="28"/>
          <w:szCs w:val="28"/>
          <w:lang w:val="es-GT"/>
        </w:rPr>
        <w:t>a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s órdenes de </w:t>
      </w:r>
      <w:r w:rsidR="00E068CD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>ios siempre están acompañad</w:t>
      </w:r>
      <w:r w:rsidR="00E068CD">
        <w:rPr>
          <w:rFonts w:ascii="Tahoma" w:hAnsi="Tahoma" w:cs="Tahoma"/>
          <w:color w:val="000000"/>
          <w:sz w:val="28"/>
          <w:szCs w:val="28"/>
          <w:lang w:val="es-GT"/>
        </w:rPr>
        <w:t>a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s </w:t>
      </w:r>
      <w:r w:rsidR="00E068CD">
        <w:rPr>
          <w:rFonts w:ascii="Tahoma" w:hAnsi="Tahoma" w:cs="Tahoma"/>
          <w:color w:val="000000"/>
          <w:sz w:val="28"/>
          <w:szCs w:val="28"/>
          <w:lang w:val="es-GT"/>
        </w:rPr>
        <w:t>con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su poder y fuerza. </w:t>
      </w:r>
    </w:p>
    <w:p w14:paraId="3F5310E6" w14:textId="77777777" w:rsidR="00E068CD" w:rsidRDefault="00E068CD" w:rsidP="00237EDB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5E8DEE5F" w14:textId="5CFDBD6A" w:rsidR="001859FF" w:rsidRDefault="00740612" w:rsidP="005936AB">
      <w:pPr>
        <w:pStyle w:val="ListParagraph"/>
        <w:ind w:left="0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Tenemos miedo de hacer lo correcto por el </w:t>
      </w:r>
      <w:r w:rsidR="00E068CD">
        <w:rPr>
          <w:rFonts w:ascii="Tahoma" w:hAnsi="Tahoma" w:cs="Tahoma"/>
          <w:color w:val="000000"/>
          <w:sz w:val="28"/>
          <w:szCs w:val="28"/>
          <w:lang w:val="es-GT"/>
        </w:rPr>
        <w:t>temor que el mundo no nos quiera.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Todos </w:t>
      </w:r>
      <w:r w:rsidR="00E068CD">
        <w:rPr>
          <w:rFonts w:ascii="Tahoma" w:hAnsi="Tahoma" w:cs="Tahoma"/>
          <w:color w:val="000000"/>
          <w:sz w:val="28"/>
          <w:szCs w:val="28"/>
          <w:lang w:val="es-GT"/>
        </w:rPr>
        <w:t>queremo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ser aceptados y </w:t>
      </w:r>
      <w:r w:rsidR="00E068CD" w:rsidRPr="0057520B">
        <w:rPr>
          <w:rFonts w:ascii="Tahoma" w:hAnsi="Tahoma" w:cs="Tahoma"/>
          <w:color w:val="000000"/>
          <w:sz w:val="28"/>
          <w:szCs w:val="28"/>
          <w:lang w:val="es-GT"/>
        </w:rPr>
        <w:t>queri</w:t>
      </w:r>
      <w:r w:rsidR="00E068CD">
        <w:rPr>
          <w:rFonts w:ascii="Tahoma" w:hAnsi="Tahoma" w:cs="Tahoma"/>
          <w:color w:val="000000"/>
          <w:sz w:val="28"/>
          <w:szCs w:val="28"/>
          <w:lang w:val="es-GT"/>
        </w:rPr>
        <w:t>do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, pero </w:t>
      </w:r>
      <w:r w:rsidR="00E068CD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>ios dice que el amor del mundo es muert</w:t>
      </w:r>
      <w:r w:rsidR="00E068CD">
        <w:rPr>
          <w:rFonts w:ascii="Tahoma" w:hAnsi="Tahoma" w:cs="Tahoma"/>
          <w:color w:val="000000"/>
          <w:sz w:val="28"/>
          <w:szCs w:val="28"/>
          <w:lang w:val="es-GT"/>
        </w:rPr>
        <w:t>e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. </w:t>
      </w:r>
    </w:p>
    <w:p w14:paraId="15C1F7AD" w14:textId="77777777" w:rsidR="001859FF" w:rsidRDefault="001859FF" w:rsidP="00237EDB">
      <w:pPr>
        <w:pStyle w:val="ListParagraph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</w:p>
    <w:p w14:paraId="15DD06FD" w14:textId="7F14C677" w:rsidR="00E068CD" w:rsidRPr="001859FF" w:rsidRDefault="00740612" w:rsidP="005936AB">
      <w:pPr>
        <w:pStyle w:val="ListParagraph"/>
        <w:ind w:hanging="720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  <w:r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 xml:space="preserve">6. </w:t>
      </w:r>
      <w:r w:rsidR="00E068CD"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>LA VOZ DE DIOS HABLA</w:t>
      </w:r>
      <w:r w:rsidR="001859FF"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 xml:space="preserve">RA </w:t>
      </w:r>
      <w:r w:rsidR="00D560B1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>EN VOZ BAJA</w:t>
      </w:r>
      <w:bookmarkStart w:id="0" w:name="_GoBack"/>
      <w:bookmarkEnd w:id="0"/>
      <w:r w:rsidRPr="001859FF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 xml:space="preserve">. </w:t>
      </w:r>
    </w:p>
    <w:p w14:paraId="30262A87" w14:textId="77777777" w:rsidR="00E068CD" w:rsidRDefault="00E068CD" w:rsidP="00237EDB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3FD3BC93" w14:textId="76AF6FDE" w:rsidR="001859FF" w:rsidRPr="001859FF" w:rsidRDefault="005936AB" w:rsidP="005936AB">
      <w:pPr>
        <w:pStyle w:val="ListParagraph"/>
        <w:ind w:left="450"/>
        <w:rPr>
          <w:rFonts w:ascii="Tahoma" w:hAnsi="Tahoma" w:cs="Tahoma"/>
          <w:b/>
          <w:color w:val="000000"/>
          <w:sz w:val="28"/>
          <w:szCs w:val="28"/>
          <w:lang w:val="es-GT"/>
        </w:rPr>
      </w:pPr>
      <w:r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</w:t>
      </w:r>
      <w:r w:rsidR="00EB3E17" w:rsidRPr="001859FF">
        <w:rPr>
          <w:rFonts w:ascii="Tahoma" w:hAnsi="Tahoma" w:cs="Tahoma"/>
          <w:b/>
          <w:color w:val="000000"/>
          <w:sz w:val="28"/>
          <w:szCs w:val="28"/>
          <w:lang w:val="es-GT"/>
        </w:rPr>
        <w:t>Is</w:t>
      </w:r>
      <w:r w:rsidR="00EB3E17">
        <w:rPr>
          <w:rFonts w:ascii="Tahoma" w:hAnsi="Tahoma" w:cs="Tahoma"/>
          <w:b/>
          <w:color w:val="000000"/>
          <w:sz w:val="28"/>
          <w:szCs w:val="28"/>
          <w:lang w:val="es-GT"/>
        </w:rPr>
        <w:t>aías</w:t>
      </w:r>
      <w:r w:rsidR="00740612" w:rsidRPr="001859FF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30:21: </w:t>
      </w:r>
    </w:p>
    <w:p w14:paraId="3C8B2FF8" w14:textId="23FF61F7" w:rsidR="001859FF" w:rsidRPr="001859FF" w:rsidRDefault="00740612" w:rsidP="005936AB">
      <w:pPr>
        <w:pStyle w:val="ListParagraph"/>
        <w:ind w:left="540"/>
        <w:rPr>
          <w:rFonts w:ascii="Tahoma" w:hAnsi="Tahoma" w:cs="Tahoma"/>
          <w:b/>
          <w:color w:val="0070C0"/>
          <w:sz w:val="28"/>
          <w:szCs w:val="28"/>
          <w:lang w:val="es-GT"/>
        </w:rPr>
      </w:pPr>
      <w:r w:rsidRPr="001859FF">
        <w:rPr>
          <w:rFonts w:ascii="Tahoma" w:hAnsi="Tahoma" w:cs="Tahoma"/>
          <w:b/>
          <w:color w:val="0070C0"/>
          <w:sz w:val="28"/>
          <w:szCs w:val="28"/>
          <w:lang w:val="es-GT"/>
        </w:rPr>
        <w:t>"</w:t>
      </w:r>
      <w:r w:rsidR="001859FF" w:rsidRPr="001859FF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Entonces tus oídos oirán a tus espaldas </w:t>
      </w:r>
      <w:r w:rsidRPr="001859FF">
        <w:rPr>
          <w:rFonts w:ascii="Tahoma" w:hAnsi="Tahoma" w:cs="Tahoma"/>
          <w:b/>
          <w:color w:val="0070C0"/>
          <w:sz w:val="28"/>
          <w:szCs w:val="28"/>
          <w:lang w:val="es-GT"/>
        </w:rPr>
        <w:t>diciendo, este es el camino, camin</w:t>
      </w:r>
      <w:r w:rsidR="001859FF" w:rsidRPr="001859FF">
        <w:rPr>
          <w:rFonts w:ascii="Tahoma" w:hAnsi="Tahoma" w:cs="Tahoma"/>
          <w:b/>
          <w:color w:val="0070C0"/>
          <w:sz w:val="28"/>
          <w:szCs w:val="28"/>
          <w:lang w:val="es-GT"/>
        </w:rPr>
        <w:t>a</w:t>
      </w:r>
      <w:r w:rsidRPr="001859FF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 en </w:t>
      </w:r>
      <w:r w:rsidR="001859FF" w:rsidRPr="001859FF">
        <w:rPr>
          <w:rFonts w:ascii="Tahoma" w:hAnsi="Tahoma" w:cs="Tahoma"/>
          <w:b/>
          <w:color w:val="0070C0"/>
          <w:sz w:val="28"/>
          <w:szCs w:val="28"/>
          <w:lang w:val="es-GT"/>
        </w:rPr>
        <w:t>él</w:t>
      </w:r>
      <w:r w:rsidRPr="001859FF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, </w:t>
      </w:r>
      <w:r w:rsidR="001859FF" w:rsidRPr="001859FF">
        <w:rPr>
          <w:rFonts w:ascii="Tahoma" w:hAnsi="Tahoma" w:cs="Tahoma"/>
          <w:b/>
          <w:color w:val="0070C0"/>
          <w:sz w:val="28"/>
          <w:szCs w:val="28"/>
          <w:lang w:val="es-GT"/>
        </w:rPr>
        <w:t>y te eches</w:t>
      </w:r>
      <w:r w:rsidRPr="001859FF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 la mano derecha</w:t>
      </w:r>
      <w:r w:rsidR="00995287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 o</w:t>
      </w:r>
      <w:r w:rsidRPr="001859FF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 dirige</w:t>
      </w:r>
      <w:r w:rsidR="001859FF" w:rsidRPr="001859FF">
        <w:rPr>
          <w:rFonts w:ascii="Tahoma" w:hAnsi="Tahoma" w:cs="Tahoma"/>
          <w:b/>
          <w:color w:val="0070C0"/>
          <w:sz w:val="28"/>
          <w:szCs w:val="28"/>
          <w:lang w:val="es-GT"/>
        </w:rPr>
        <w:t>s</w:t>
      </w:r>
      <w:r w:rsidRPr="001859FF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 a la izquierda." </w:t>
      </w:r>
    </w:p>
    <w:p w14:paraId="44F0DEAF" w14:textId="77777777" w:rsidR="001859FF" w:rsidRDefault="001859FF" w:rsidP="00237EDB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173D645E" w14:textId="39087560" w:rsidR="00AC4B1E" w:rsidRDefault="001859FF" w:rsidP="005936AB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>
        <w:rPr>
          <w:rFonts w:ascii="Tahoma" w:hAnsi="Tahoma" w:cs="Tahoma"/>
          <w:color w:val="000000"/>
          <w:sz w:val="28"/>
          <w:szCs w:val="28"/>
          <w:lang w:val="es-GT"/>
        </w:rPr>
        <w:t xml:space="preserve">El no 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>grit</w:t>
      </w:r>
      <w:r>
        <w:rPr>
          <w:rFonts w:ascii="Tahoma" w:hAnsi="Tahoma" w:cs="Tahoma"/>
          <w:color w:val="000000"/>
          <w:sz w:val="28"/>
          <w:szCs w:val="28"/>
          <w:lang w:val="es-GT"/>
        </w:rPr>
        <w:t>a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, pero habla suavemente por nuestra conciencia y en nuestras mentes </w:t>
      </w:r>
      <w:r w:rsidR="00587A40">
        <w:rPr>
          <w:rFonts w:ascii="Tahoma" w:hAnsi="Tahoma" w:cs="Tahoma"/>
          <w:color w:val="000000"/>
          <w:sz w:val="28"/>
          <w:szCs w:val="28"/>
          <w:lang w:val="es-GT"/>
        </w:rPr>
        <w:t>asegurando</w:t>
      </w:r>
      <w:r w:rsidR="00587A40" w:rsidRPr="0057520B">
        <w:rPr>
          <w:rFonts w:ascii="Tahoma" w:hAnsi="Tahoma" w:cs="Tahoma"/>
          <w:color w:val="000000"/>
          <w:sz w:val="28"/>
          <w:szCs w:val="28"/>
          <w:lang w:val="es-GT"/>
        </w:rPr>
        <w:t>, “este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es el camino", entra en él. </w:t>
      </w:r>
    </w:p>
    <w:p w14:paraId="1C332F7F" w14:textId="77777777" w:rsidR="00AC4B1E" w:rsidRDefault="00AC4B1E" w:rsidP="00237EDB">
      <w:pPr>
        <w:pStyle w:val="ListParagraph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1280EB01" w14:textId="77777777" w:rsidR="00AC4B1E" w:rsidRDefault="00740612" w:rsidP="005936AB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Esa es una buena razón para escuchar a lo que </w:t>
      </w:r>
      <w:r w:rsidR="00AC4B1E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ios </w:t>
      </w:r>
      <w:r w:rsidR="00AC4B1E">
        <w:rPr>
          <w:rFonts w:ascii="Tahoma" w:hAnsi="Tahoma" w:cs="Tahoma"/>
          <w:color w:val="000000"/>
          <w:sz w:val="28"/>
          <w:szCs w:val="28"/>
          <w:lang w:val="es-GT"/>
        </w:rPr>
        <w:t xml:space="preserve">te 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está diciendo que no estés tan distraído por tus circunstancias que no puedes escuchar su voz. </w:t>
      </w:r>
    </w:p>
    <w:p w14:paraId="3D9A4487" w14:textId="347EE356" w:rsidR="00AC4B1E" w:rsidRPr="007034C6" w:rsidRDefault="00740612" w:rsidP="005936AB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Puede ser una voz audible, pero la mayor parte del tiempo es una </w:t>
      </w:r>
      <w:r w:rsidR="00AC4B1E">
        <w:rPr>
          <w:rFonts w:ascii="Tahoma" w:hAnsi="Tahoma" w:cs="Tahoma"/>
          <w:color w:val="000000"/>
          <w:sz w:val="28"/>
          <w:szCs w:val="28"/>
          <w:lang w:val="es-GT"/>
        </w:rPr>
        <w:t>fuerte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  <w:r w:rsidR="00AC4B1E">
        <w:rPr>
          <w:rFonts w:ascii="Tahoma" w:hAnsi="Tahoma" w:cs="Tahoma"/>
          <w:color w:val="000000"/>
          <w:sz w:val="28"/>
          <w:szCs w:val="28"/>
          <w:lang w:val="es-GT"/>
        </w:rPr>
        <w:t xml:space="preserve">impresión 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de lo que </w:t>
      </w:r>
      <w:r w:rsidR="00AC4B1E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>ios espera que hagas o cómo respond</w:t>
      </w:r>
      <w:r w:rsidR="00AC4B1E">
        <w:rPr>
          <w:rFonts w:ascii="Tahoma" w:hAnsi="Tahoma" w:cs="Tahoma"/>
          <w:color w:val="000000"/>
          <w:sz w:val="28"/>
          <w:szCs w:val="28"/>
          <w:lang w:val="es-GT"/>
        </w:rPr>
        <w:t>a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a tu situación</w:t>
      </w:r>
      <w:r w:rsidR="00AC4B1E">
        <w:rPr>
          <w:rFonts w:ascii="Tahoma" w:hAnsi="Tahoma" w:cs="Tahoma"/>
          <w:color w:val="000000"/>
          <w:sz w:val="28"/>
          <w:szCs w:val="28"/>
          <w:lang w:val="es-GT"/>
        </w:rPr>
        <w:t xml:space="preserve"> o acción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. </w:t>
      </w:r>
    </w:p>
    <w:p w14:paraId="5E758CA6" w14:textId="77777777" w:rsidR="00AC4B1E" w:rsidRPr="00AC4B1E" w:rsidRDefault="00AC4B1E" w:rsidP="00237EDB">
      <w:pPr>
        <w:pStyle w:val="ListParagraph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</w:p>
    <w:p w14:paraId="0C7ADF12" w14:textId="5F401B10" w:rsidR="00AC4B1E" w:rsidRPr="00AC4B1E" w:rsidRDefault="00AC4B1E" w:rsidP="005936AB">
      <w:pPr>
        <w:pStyle w:val="ListParagraph"/>
        <w:numPr>
          <w:ilvl w:val="0"/>
          <w:numId w:val="2"/>
        </w:numPr>
        <w:ind w:left="450"/>
        <w:rPr>
          <w:rFonts w:ascii="Tahoma" w:hAnsi="Tahoma" w:cs="Tahoma"/>
          <w:color w:val="000000"/>
          <w:sz w:val="28"/>
          <w:szCs w:val="28"/>
          <w:lang w:val="es-GT"/>
        </w:rPr>
      </w:pPr>
      <w:r w:rsidRPr="00AC4B1E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>LA VOZ DE DIOS HABLARA CLARAMENTE.</w:t>
      </w:r>
    </w:p>
    <w:p w14:paraId="1C44975F" w14:textId="77777777" w:rsidR="00AC4B1E" w:rsidRDefault="00AC4B1E" w:rsidP="00AC4B1E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0920A018" w14:textId="148BB4E0" w:rsidR="00AC4B1E" w:rsidRDefault="00AC4B1E" w:rsidP="005936AB">
      <w:pPr>
        <w:pStyle w:val="ListParagraph"/>
        <w:ind w:left="540"/>
        <w:rPr>
          <w:rFonts w:ascii="Tahoma" w:hAnsi="Tahoma" w:cs="Tahoma"/>
          <w:color w:val="000000"/>
          <w:sz w:val="28"/>
          <w:szCs w:val="28"/>
          <w:lang w:val="es-GT"/>
        </w:rPr>
      </w:pPr>
      <w:r w:rsidRPr="00AC4B1E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</w:t>
      </w:r>
      <w:r w:rsidR="00740612" w:rsidRPr="00AC4B1E">
        <w:rPr>
          <w:rFonts w:ascii="Tahoma" w:hAnsi="Tahoma" w:cs="Tahoma"/>
          <w:b/>
          <w:color w:val="000000"/>
          <w:sz w:val="28"/>
          <w:szCs w:val="28"/>
          <w:lang w:val="es-GT"/>
        </w:rPr>
        <w:t>J</w:t>
      </w:r>
      <w:r>
        <w:rPr>
          <w:rFonts w:ascii="Tahoma" w:hAnsi="Tahoma" w:cs="Tahoma"/>
          <w:b/>
          <w:color w:val="000000"/>
          <w:sz w:val="28"/>
          <w:szCs w:val="28"/>
          <w:lang w:val="es-GT"/>
        </w:rPr>
        <w:t>uan</w:t>
      </w:r>
      <w:r w:rsidR="00740612" w:rsidRPr="00AC4B1E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10:27: </w:t>
      </w:r>
    </w:p>
    <w:p w14:paraId="7BB84A39" w14:textId="3EA1D328" w:rsidR="00AC4B1E" w:rsidRPr="002640FC" w:rsidRDefault="00740612" w:rsidP="005936AB">
      <w:pPr>
        <w:pStyle w:val="ListParagraph"/>
        <w:ind w:left="540"/>
        <w:rPr>
          <w:rFonts w:ascii="Tahoma" w:hAnsi="Tahoma" w:cs="Tahoma"/>
          <w:b/>
          <w:color w:val="FF0000"/>
          <w:sz w:val="28"/>
          <w:szCs w:val="28"/>
          <w:lang w:val="es-GT"/>
        </w:rPr>
      </w:pPr>
      <w:r w:rsidRPr="002640FC">
        <w:rPr>
          <w:rFonts w:ascii="Tahoma" w:hAnsi="Tahoma" w:cs="Tahoma"/>
          <w:b/>
          <w:color w:val="FF0000"/>
          <w:sz w:val="28"/>
          <w:szCs w:val="28"/>
          <w:lang w:val="es-GT"/>
        </w:rPr>
        <w:t>"</w:t>
      </w:r>
      <w:r w:rsidR="00AC4B1E" w:rsidRPr="002640FC">
        <w:rPr>
          <w:rFonts w:ascii="Tahoma" w:hAnsi="Tahoma" w:cs="Tahoma"/>
          <w:b/>
          <w:color w:val="FF0000"/>
          <w:sz w:val="28"/>
          <w:szCs w:val="28"/>
          <w:lang w:val="es-GT"/>
        </w:rPr>
        <w:t>M</w:t>
      </w:r>
      <w:r w:rsidRPr="002640FC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is ovejas </w:t>
      </w:r>
      <w:r w:rsidR="00AC4B1E" w:rsidRPr="002640FC">
        <w:rPr>
          <w:rFonts w:ascii="Tahoma" w:hAnsi="Tahoma" w:cs="Tahoma"/>
          <w:b/>
          <w:color w:val="FF0000"/>
          <w:sz w:val="28"/>
          <w:szCs w:val="28"/>
          <w:lang w:val="es-GT"/>
        </w:rPr>
        <w:t>oyen</w:t>
      </w:r>
      <w:r w:rsidRPr="002640FC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 mi voz, y l</w:t>
      </w:r>
      <w:r w:rsidR="002640FC" w:rsidRPr="002640FC">
        <w:rPr>
          <w:rFonts w:ascii="Tahoma" w:hAnsi="Tahoma" w:cs="Tahoma"/>
          <w:b/>
          <w:color w:val="FF0000"/>
          <w:sz w:val="28"/>
          <w:szCs w:val="28"/>
          <w:lang w:val="es-GT"/>
        </w:rPr>
        <w:t>a</w:t>
      </w:r>
      <w:r w:rsidRPr="002640FC">
        <w:rPr>
          <w:rFonts w:ascii="Tahoma" w:hAnsi="Tahoma" w:cs="Tahoma"/>
          <w:b/>
          <w:color w:val="FF0000"/>
          <w:sz w:val="28"/>
          <w:szCs w:val="28"/>
          <w:lang w:val="es-GT"/>
        </w:rPr>
        <w:t>s conozco, y me siguen</w:t>
      </w:r>
      <w:r w:rsidR="002640FC" w:rsidRPr="002640FC">
        <w:rPr>
          <w:rFonts w:ascii="Tahoma" w:hAnsi="Tahoma" w:cs="Tahoma"/>
          <w:b/>
          <w:color w:val="FF0000"/>
          <w:sz w:val="28"/>
          <w:szCs w:val="28"/>
          <w:lang w:val="es-GT"/>
        </w:rPr>
        <w:t>.</w:t>
      </w:r>
      <w:r w:rsidRPr="002640FC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" </w:t>
      </w:r>
    </w:p>
    <w:p w14:paraId="0E7C6541" w14:textId="77777777" w:rsidR="00AC4B1E" w:rsidRDefault="00AC4B1E" w:rsidP="00AC4B1E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6CB0CD75" w14:textId="77777777" w:rsidR="00587A40" w:rsidRDefault="00587A40" w:rsidP="00AC4B1E">
      <w:pPr>
        <w:pStyle w:val="ListParagraph"/>
        <w:ind w:left="900"/>
        <w:rPr>
          <w:rFonts w:ascii="Tahoma" w:hAnsi="Tahoma" w:cs="Tahoma"/>
          <w:b/>
          <w:color w:val="000000"/>
          <w:sz w:val="28"/>
          <w:szCs w:val="28"/>
          <w:lang w:val="es-GT"/>
        </w:rPr>
      </w:pPr>
    </w:p>
    <w:p w14:paraId="4BFB8CB5" w14:textId="77777777" w:rsidR="00587A40" w:rsidRDefault="00587A40" w:rsidP="00AC4B1E">
      <w:pPr>
        <w:pStyle w:val="ListParagraph"/>
        <w:ind w:left="900"/>
        <w:rPr>
          <w:rFonts w:ascii="Tahoma" w:hAnsi="Tahoma" w:cs="Tahoma"/>
          <w:b/>
          <w:color w:val="000000"/>
          <w:sz w:val="28"/>
          <w:szCs w:val="28"/>
          <w:lang w:val="es-GT"/>
        </w:rPr>
      </w:pPr>
    </w:p>
    <w:p w14:paraId="1E3154C5" w14:textId="0C51E435" w:rsidR="00AC4B1E" w:rsidRDefault="00740612" w:rsidP="005936AB">
      <w:pPr>
        <w:pStyle w:val="ListParagraph"/>
        <w:ind w:left="630"/>
        <w:rPr>
          <w:rFonts w:ascii="Tahoma" w:hAnsi="Tahoma" w:cs="Tahoma"/>
          <w:color w:val="000000"/>
          <w:sz w:val="28"/>
          <w:szCs w:val="28"/>
          <w:lang w:val="es-GT"/>
        </w:rPr>
      </w:pPr>
      <w:r w:rsidRPr="00AC4B1E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Romanos 10:17: </w:t>
      </w:r>
    </w:p>
    <w:p w14:paraId="098321B5" w14:textId="470CF249" w:rsidR="00AC4B1E" w:rsidRPr="002640FC" w:rsidRDefault="002640FC" w:rsidP="005936AB">
      <w:pPr>
        <w:pStyle w:val="ListParagraph"/>
        <w:ind w:left="540"/>
        <w:rPr>
          <w:rFonts w:ascii="Tahoma" w:hAnsi="Tahoma" w:cs="Tahoma"/>
          <w:b/>
          <w:color w:val="2E74B5" w:themeColor="accent5" w:themeShade="BF"/>
          <w:sz w:val="28"/>
          <w:szCs w:val="28"/>
          <w:lang w:val="es-GT"/>
        </w:rPr>
      </w:pPr>
      <w:r w:rsidRPr="002640FC">
        <w:rPr>
          <w:rFonts w:ascii="Tahoma" w:hAnsi="Tahoma" w:cs="Tahoma"/>
          <w:b/>
          <w:color w:val="2E74B5" w:themeColor="accent5" w:themeShade="BF"/>
          <w:sz w:val="28"/>
          <w:szCs w:val="28"/>
          <w:lang w:val="es-GT"/>
        </w:rPr>
        <w:t>“A</w:t>
      </w:r>
      <w:r w:rsidR="00740612" w:rsidRPr="002640FC">
        <w:rPr>
          <w:rFonts w:ascii="Tahoma" w:hAnsi="Tahoma" w:cs="Tahoma"/>
          <w:b/>
          <w:color w:val="2E74B5" w:themeColor="accent5" w:themeShade="BF"/>
          <w:sz w:val="28"/>
          <w:szCs w:val="28"/>
          <w:lang w:val="es-GT"/>
        </w:rPr>
        <w:t>sí que</w:t>
      </w:r>
      <w:r w:rsidRPr="002640FC">
        <w:rPr>
          <w:rFonts w:ascii="Tahoma" w:hAnsi="Tahoma" w:cs="Tahoma"/>
          <w:b/>
          <w:color w:val="2E74B5" w:themeColor="accent5" w:themeShade="BF"/>
          <w:sz w:val="28"/>
          <w:szCs w:val="28"/>
          <w:lang w:val="es-GT"/>
        </w:rPr>
        <w:t xml:space="preserve"> la Fe es por el oír, y el oír</w:t>
      </w:r>
      <w:r w:rsidR="00740612" w:rsidRPr="002640FC">
        <w:rPr>
          <w:rFonts w:ascii="Tahoma" w:hAnsi="Tahoma" w:cs="Tahoma"/>
          <w:b/>
          <w:color w:val="2E74B5" w:themeColor="accent5" w:themeShade="BF"/>
          <w:sz w:val="28"/>
          <w:szCs w:val="28"/>
          <w:lang w:val="es-GT"/>
        </w:rPr>
        <w:t xml:space="preserve">, por la palabra de </w:t>
      </w:r>
      <w:r w:rsidRPr="002640FC">
        <w:rPr>
          <w:rFonts w:ascii="Tahoma" w:hAnsi="Tahoma" w:cs="Tahoma"/>
          <w:b/>
          <w:color w:val="2E74B5" w:themeColor="accent5" w:themeShade="BF"/>
          <w:sz w:val="28"/>
          <w:szCs w:val="28"/>
          <w:lang w:val="es-GT"/>
        </w:rPr>
        <w:t>D</w:t>
      </w:r>
      <w:r w:rsidR="00740612" w:rsidRPr="002640FC">
        <w:rPr>
          <w:rFonts w:ascii="Tahoma" w:hAnsi="Tahoma" w:cs="Tahoma"/>
          <w:b/>
          <w:color w:val="2E74B5" w:themeColor="accent5" w:themeShade="BF"/>
          <w:sz w:val="28"/>
          <w:szCs w:val="28"/>
          <w:lang w:val="es-GT"/>
        </w:rPr>
        <w:t>ios."</w:t>
      </w:r>
    </w:p>
    <w:p w14:paraId="09F456BB" w14:textId="77777777" w:rsidR="00AC4B1E" w:rsidRDefault="00AC4B1E" w:rsidP="00AC4B1E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7D623411" w14:textId="4BD89FBE" w:rsidR="002640FC" w:rsidRDefault="002640FC" w:rsidP="005936AB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>
        <w:rPr>
          <w:rFonts w:ascii="Tahoma" w:hAnsi="Tahoma" w:cs="Tahoma"/>
          <w:color w:val="000000"/>
          <w:sz w:val="28"/>
          <w:szCs w:val="28"/>
          <w:lang w:val="es-GT"/>
        </w:rPr>
        <w:t>Dios q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>uiere que sepamos lo que</w:t>
      </w:r>
      <w:r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  <w:r w:rsidR="00EB3E17">
        <w:rPr>
          <w:rFonts w:ascii="Tahoma" w:hAnsi="Tahoma" w:cs="Tahoma"/>
          <w:color w:val="000000"/>
          <w:sz w:val="28"/>
          <w:szCs w:val="28"/>
          <w:lang w:val="es-GT"/>
        </w:rPr>
        <w:t>Él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está diciendo, y ha estado </w:t>
      </w:r>
      <w:r>
        <w:rPr>
          <w:rFonts w:ascii="Tahoma" w:hAnsi="Tahoma" w:cs="Tahoma"/>
          <w:color w:val="000000"/>
          <w:sz w:val="28"/>
          <w:szCs w:val="28"/>
          <w:lang w:val="es-GT"/>
        </w:rPr>
        <w:t>diciéndonos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desde el día de nuestra salvación. </w:t>
      </w:r>
    </w:p>
    <w:p w14:paraId="75AB726A" w14:textId="77777777" w:rsidR="002640FC" w:rsidRDefault="00740612" w:rsidP="005936AB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Primero, su voz nos condenó claramente de pecado y nos trasladó a </w:t>
      </w:r>
      <w:r w:rsidR="002640FC">
        <w:rPr>
          <w:rFonts w:ascii="Tahoma" w:hAnsi="Tahoma" w:cs="Tahoma"/>
          <w:color w:val="000000"/>
          <w:sz w:val="28"/>
          <w:szCs w:val="28"/>
          <w:lang w:val="es-GT"/>
        </w:rPr>
        <w:t>el ar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>re</w:t>
      </w:r>
      <w:r w:rsidR="002640FC">
        <w:rPr>
          <w:rFonts w:ascii="Tahoma" w:hAnsi="Tahoma" w:cs="Tahoma"/>
          <w:color w:val="000000"/>
          <w:sz w:val="28"/>
          <w:szCs w:val="28"/>
          <w:lang w:val="es-GT"/>
        </w:rPr>
        <w:t>pentimiento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y salvación. </w:t>
      </w:r>
    </w:p>
    <w:p w14:paraId="5773F939" w14:textId="37CE0E60" w:rsidR="002640FC" w:rsidRDefault="00740612" w:rsidP="005936AB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>Ahora</w:t>
      </w:r>
      <w:r w:rsidR="002640FC">
        <w:rPr>
          <w:rFonts w:ascii="Tahoma" w:hAnsi="Tahoma" w:cs="Tahoma"/>
          <w:color w:val="000000"/>
          <w:sz w:val="28"/>
          <w:szCs w:val="28"/>
          <w:lang w:val="es-GT"/>
        </w:rPr>
        <w:t xml:space="preserve"> El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sigue comunicando con nosotros para </w:t>
      </w:r>
      <w:r w:rsidR="002640FC">
        <w:rPr>
          <w:rFonts w:ascii="Tahoma" w:hAnsi="Tahoma" w:cs="Tahoma"/>
          <w:color w:val="000000"/>
          <w:sz w:val="28"/>
          <w:szCs w:val="28"/>
          <w:lang w:val="es-GT"/>
        </w:rPr>
        <w:t>llegarno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a la obediencia y </w:t>
      </w:r>
      <w:r w:rsidR="002640FC">
        <w:rPr>
          <w:rFonts w:ascii="Tahoma" w:hAnsi="Tahoma" w:cs="Tahoma"/>
          <w:color w:val="000000"/>
          <w:sz w:val="28"/>
          <w:szCs w:val="28"/>
          <w:lang w:val="es-GT"/>
        </w:rPr>
        <w:t>que no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  <w:r w:rsidR="002640FC" w:rsidRPr="0057520B">
        <w:rPr>
          <w:rFonts w:ascii="Tahoma" w:hAnsi="Tahoma" w:cs="Tahoma"/>
          <w:color w:val="000000"/>
          <w:sz w:val="28"/>
          <w:szCs w:val="28"/>
          <w:lang w:val="es-GT"/>
        </w:rPr>
        <w:t>rinda</w:t>
      </w:r>
      <w:r w:rsidR="002640FC">
        <w:rPr>
          <w:rFonts w:ascii="Tahoma" w:hAnsi="Tahoma" w:cs="Tahoma"/>
          <w:color w:val="000000"/>
          <w:sz w:val="28"/>
          <w:szCs w:val="28"/>
          <w:lang w:val="es-GT"/>
        </w:rPr>
        <w:t>mo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en nuestra vida </w:t>
      </w:r>
      <w:r w:rsidR="002640FC">
        <w:rPr>
          <w:rFonts w:ascii="Tahoma" w:hAnsi="Tahoma" w:cs="Tahoma"/>
          <w:color w:val="000000"/>
          <w:sz w:val="28"/>
          <w:szCs w:val="28"/>
          <w:lang w:val="es-GT"/>
        </w:rPr>
        <w:t>diaria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por su palabra. </w:t>
      </w:r>
    </w:p>
    <w:p w14:paraId="26B14CCA" w14:textId="77777777" w:rsidR="002640FC" w:rsidRDefault="002640FC" w:rsidP="00AC4B1E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56717C01" w14:textId="77777777" w:rsidR="002640FC" w:rsidRDefault="002640FC" w:rsidP="00AC4B1E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28B73CF5" w14:textId="18AA586D" w:rsidR="004435E5" w:rsidRPr="004435E5" w:rsidRDefault="004435E5" w:rsidP="005936AB">
      <w:pPr>
        <w:pStyle w:val="ListParagraph"/>
        <w:numPr>
          <w:ilvl w:val="0"/>
          <w:numId w:val="2"/>
        </w:numPr>
        <w:ind w:left="450" w:hanging="450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  <w:r w:rsidRPr="004435E5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>LA VOZ DE DIOS HABLARA PERSONALMENTE.</w:t>
      </w:r>
    </w:p>
    <w:p w14:paraId="2ACB157A" w14:textId="6130D062" w:rsidR="002640FC" w:rsidRDefault="004435E5" w:rsidP="004435E5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  <w:r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</w:p>
    <w:p w14:paraId="59A14180" w14:textId="3CAC80AC" w:rsidR="002640FC" w:rsidRDefault="002640FC" w:rsidP="005936AB">
      <w:pPr>
        <w:pStyle w:val="ListParagraph"/>
        <w:ind w:left="630"/>
        <w:rPr>
          <w:rFonts w:ascii="Tahoma" w:hAnsi="Tahoma" w:cs="Tahoma"/>
          <w:color w:val="000000"/>
          <w:sz w:val="28"/>
          <w:szCs w:val="28"/>
          <w:lang w:val="es-GT"/>
        </w:rPr>
      </w:pPr>
      <w:r w:rsidRPr="002640FC">
        <w:rPr>
          <w:rFonts w:ascii="Tahoma" w:hAnsi="Tahoma" w:cs="Tahoma"/>
          <w:b/>
          <w:color w:val="000000"/>
          <w:sz w:val="28"/>
          <w:szCs w:val="28"/>
          <w:lang w:val="es-GT"/>
        </w:rPr>
        <w:t>Jeremías</w:t>
      </w:r>
      <w:r w:rsidR="00740612" w:rsidRPr="002640FC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33</w:t>
      </w:r>
      <w:r>
        <w:rPr>
          <w:rFonts w:ascii="Tahoma" w:hAnsi="Tahoma" w:cs="Tahoma"/>
          <w:b/>
          <w:color w:val="000000"/>
          <w:sz w:val="28"/>
          <w:szCs w:val="28"/>
          <w:lang w:val="es-GT"/>
        </w:rPr>
        <w:t>:</w:t>
      </w:r>
      <w:r w:rsidR="00740612" w:rsidRPr="002640FC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3: </w:t>
      </w:r>
    </w:p>
    <w:p w14:paraId="7CED15AC" w14:textId="4E933772" w:rsidR="002640FC" w:rsidRPr="00E8536D" w:rsidRDefault="00740612" w:rsidP="005936AB">
      <w:pPr>
        <w:pStyle w:val="ListParagraph"/>
        <w:ind w:left="630"/>
        <w:rPr>
          <w:rFonts w:ascii="Tahoma" w:hAnsi="Tahoma" w:cs="Tahoma"/>
          <w:b/>
          <w:color w:val="FF0000"/>
          <w:sz w:val="28"/>
          <w:szCs w:val="28"/>
          <w:lang w:val="es-GT"/>
        </w:rPr>
      </w:pPr>
      <w:r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>"</w:t>
      </w:r>
      <w:r w:rsidR="00E8536D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>Llámame</w:t>
      </w:r>
      <w:r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 y te contestaré, y </w:t>
      </w:r>
      <w:r w:rsidR="00E8536D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yo </w:t>
      </w:r>
      <w:r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te </w:t>
      </w:r>
      <w:r w:rsidR="00E8536D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>ense</w:t>
      </w:r>
      <w:r w:rsidR="00E8536D">
        <w:rPr>
          <w:rFonts w:ascii="Tahoma" w:hAnsi="Tahoma" w:cs="Tahoma"/>
          <w:b/>
          <w:color w:val="FF0000"/>
          <w:sz w:val="28"/>
          <w:szCs w:val="28"/>
          <w:lang w:val="es-GT"/>
        </w:rPr>
        <w:t>ñ</w:t>
      </w:r>
      <w:r w:rsidR="00E8536D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>are y te ense</w:t>
      </w:r>
      <w:r w:rsidR="00E8536D">
        <w:rPr>
          <w:rFonts w:ascii="Tahoma" w:hAnsi="Tahoma" w:cs="Tahoma"/>
          <w:b/>
          <w:color w:val="FF0000"/>
          <w:sz w:val="28"/>
          <w:szCs w:val="28"/>
          <w:lang w:val="es-GT"/>
        </w:rPr>
        <w:t>ñ</w:t>
      </w:r>
      <w:r w:rsidR="00E8536D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>are</w:t>
      </w:r>
      <w:r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 cosas estupendas</w:t>
      </w:r>
      <w:r w:rsidR="00E8536D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 y ocultas</w:t>
      </w:r>
      <w:r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 que </w:t>
      </w:r>
      <w:r w:rsidR="00E8536D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tú </w:t>
      </w:r>
      <w:r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>no has conoc</w:t>
      </w:r>
      <w:r w:rsidR="00E8536D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>es</w:t>
      </w:r>
      <w:r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." </w:t>
      </w:r>
    </w:p>
    <w:p w14:paraId="0256278D" w14:textId="77777777" w:rsidR="002640FC" w:rsidRDefault="002640FC" w:rsidP="002640FC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3B878E78" w14:textId="40D121E6" w:rsidR="002640FC" w:rsidRDefault="002640FC" w:rsidP="005936AB">
      <w:pPr>
        <w:pStyle w:val="ListParagraph"/>
        <w:ind w:left="630"/>
        <w:rPr>
          <w:rFonts w:ascii="Tahoma" w:hAnsi="Tahoma" w:cs="Tahoma"/>
          <w:color w:val="000000"/>
          <w:sz w:val="28"/>
          <w:szCs w:val="28"/>
          <w:lang w:val="es-GT"/>
        </w:rPr>
      </w:pPr>
      <w:r w:rsidRPr="002640FC">
        <w:rPr>
          <w:rFonts w:ascii="Tahoma" w:hAnsi="Tahoma" w:cs="Tahoma"/>
          <w:b/>
          <w:color w:val="000000"/>
          <w:sz w:val="28"/>
          <w:szCs w:val="28"/>
          <w:lang w:val="es-GT"/>
        </w:rPr>
        <w:t>Jeremías</w:t>
      </w:r>
      <w:r w:rsidR="00740612" w:rsidRPr="002640FC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29:11: </w:t>
      </w:r>
    </w:p>
    <w:p w14:paraId="49BAEF73" w14:textId="6912CB94" w:rsidR="002640FC" w:rsidRPr="00E8536D" w:rsidRDefault="005936AB" w:rsidP="005936AB">
      <w:pPr>
        <w:pStyle w:val="ListParagraph"/>
        <w:ind w:left="630" w:hanging="270"/>
        <w:rPr>
          <w:rFonts w:ascii="Tahoma" w:hAnsi="Tahoma" w:cs="Tahoma"/>
          <w:b/>
          <w:color w:val="FF0000"/>
          <w:sz w:val="28"/>
          <w:szCs w:val="28"/>
          <w:lang w:val="es-GT"/>
        </w:rPr>
      </w:pPr>
      <w:r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   </w:t>
      </w:r>
      <w:r w:rsidR="00740612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>"</w:t>
      </w:r>
      <w:r w:rsidR="00E8536D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>Porque yo se los pensamientos que tengo</w:t>
      </w:r>
      <w:r w:rsidR="00740612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 para ti, </w:t>
      </w:r>
      <w:r w:rsidR="00EB3E17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>declara</w:t>
      </w:r>
      <w:r w:rsidR="00740612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 </w:t>
      </w:r>
      <w:r w:rsidR="00EB3E17">
        <w:rPr>
          <w:rFonts w:ascii="Tahoma" w:hAnsi="Tahoma" w:cs="Tahoma"/>
          <w:b/>
          <w:color w:val="FF0000"/>
          <w:sz w:val="28"/>
          <w:szCs w:val="28"/>
          <w:lang w:val="es-GT"/>
        </w:rPr>
        <w:t>e</w:t>
      </w:r>
      <w:r w:rsidR="00740612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l </w:t>
      </w:r>
      <w:r w:rsidR="00E8536D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>S</w:t>
      </w:r>
      <w:r w:rsidR="00740612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eñor, </w:t>
      </w:r>
      <w:r w:rsidR="00E8536D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>pensamientos de paz, y no de mal</w:t>
      </w:r>
      <w:r w:rsidR="00740612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>, para darte un futuro y una esperanza</w:t>
      </w:r>
      <w:r w:rsidR="00E8536D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 que esperas</w:t>
      </w:r>
      <w:r w:rsidR="00740612" w:rsidRPr="00E8536D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." </w:t>
      </w:r>
    </w:p>
    <w:p w14:paraId="213B2029" w14:textId="77777777" w:rsidR="002640FC" w:rsidRDefault="002640FC" w:rsidP="002640FC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5A01B388" w14:textId="77777777" w:rsidR="00E8536D" w:rsidRDefault="00740612" w:rsidP="005936AB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>Quiere y se preocupa por nosotros, y nos guía en cada situación o designad</w:t>
      </w:r>
      <w:r w:rsidR="00E8536D">
        <w:rPr>
          <w:rFonts w:ascii="Tahoma" w:hAnsi="Tahoma" w:cs="Tahoma"/>
          <w:color w:val="000000"/>
          <w:sz w:val="28"/>
          <w:szCs w:val="28"/>
          <w:lang w:val="es-GT"/>
        </w:rPr>
        <w:t>a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tarea. </w:t>
      </w:r>
    </w:p>
    <w:p w14:paraId="626CE06D" w14:textId="771B57AA" w:rsidR="00D866AF" w:rsidRDefault="00EB3E17" w:rsidP="005936AB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>¿Cuántas veces has estado escuchando a un sermón o lees un verso en la Biblia, y pensaste que te estaba hablando directamente a ti?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</w:p>
    <w:p w14:paraId="0EB36046" w14:textId="77777777" w:rsidR="004435E5" w:rsidRDefault="004435E5" w:rsidP="002640FC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7F0557F0" w14:textId="4FD614E8" w:rsidR="00D866AF" w:rsidRDefault="00740612" w:rsidP="005936AB">
      <w:pPr>
        <w:pStyle w:val="ListParagraph"/>
        <w:ind w:left="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Que sabía exactamente lo que estabas pensando y las preguntas que </w:t>
      </w:r>
      <w:r w:rsidR="00EB3E17">
        <w:rPr>
          <w:rFonts w:ascii="Tahoma" w:hAnsi="Tahoma" w:cs="Tahoma"/>
          <w:color w:val="000000"/>
          <w:sz w:val="28"/>
          <w:szCs w:val="28"/>
          <w:lang w:val="es-GT"/>
        </w:rPr>
        <w:t>tenía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, y tú y </w:t>
      </w:r>
      <w:r w:rsidR="00D866AF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ios tenías una conversación personal sobre la situación que estabas </w:t>
      </w:r>
      <w:r w:rsidR="004435E5">
        <w:rPr>
          <w:rFonts w:ascii="Tahoma" w:hAnsi="Tahoma" w:cs="Tahoma"/>
          <w:color w:val="000000"/>
          <w:sz w:val="28"/>
          <w:szCs w:val="28"/>
          <w:lang w:val="es-GT"/>
        </w:rPr>
        <w:t>pensando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>.</w:t>
      </w:r>
    </w:p>
    <w:p w14:paraId="7ED14217" w14:textId="77777777" w:rsidR="005936AB" w:rsidRDefault="00740612" w:rsidP="005936AB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</w:p>
    <w:p w14:paraId="2BD2A0F2" w14:textId="77777777" w:rsidR="005936AB" w:rsidRDefault="005936AB" w:rsidP="005936AB">
      <w:pPr>
        <w:pStyle w:val="ListParagraph"/>
        <w:ind w:left="900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</w:p>
    <w:p w14:paraId="09AD41E4" w14:textId="77777777" w:rsidR="005936AB" w:rsidRDefault="005936AB" w:rsidP="005936AB">
      <w:pPr>
        <w:pStyle w:val="ListParagraph"/>
        <w:ind w:left="900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</w:p>
    <w:p w14:paraId="718E0BB4" w14:textId="77777777" w:rsidR="005936AB" w:rsidRDefault="005936AB" w:rsidP="005936AB">
      <w:pPr>
        <w:pStyle w:val="ListParagraph"/>
        <w:ind w:left="900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</w:p>
    <w:p w14:paraId="20E06C97" w14:textId="77777777" w:rsidR="005936AB" w:rsidRDefault="005936AB" w:rsidP="005936AB">
      <w:pPr>
        <w:pStyle w:val="ListParagraph"/>
        <w:ind w:left="900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</w:p>
    <w:p w14:paraId="4AB0CF08" w14:textId="77777777" w:rsidR="005936AB" w:rsidRDefault="005936AB" w:rsidP="005936AB">
      <w:pPr>
        <w:pStyle w:val="ListParagraph"/>
        <w:ind w:left="900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</w:p>
    <w:p w14:paraId="24410D98" w14:textId="77777777" w:rsidR="005936AB" w:rsidRDefault="005936AB" w:rsidP="005936AB">
      <w:pPr>
        <w:pStyle w:val="ListParagraph"/>
        <w:ind w:left="900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</w:p>
    <w:p w14:paraId="6F5F5C77" w14:textId="77777777" w:rsidR="005936AB" w:rsidRDefault="005936AB" w:rsidP="005936AB">
      <w:pPr>
        <w:pStyle w:val="ListParagraph"/>
        <w:ind w:left="900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</w:p>
    <w:p w14:paraId="05FF0DF9" w14:textId="77777777" w:rsidR="005936AB" w:rsidRDefault="005936AB" w:rsidP="005936AB">
      <w:pPr>
        <w:pStyle w:val="ListParagraph"/>
        <w:ind w:left="900"/>
        <w:rPr>
          <w:rFonts w:ascii="Tahoma" w:hAnsi="Tahoma" w:cs="Tahoma"/>
          <w:b/>
          <w:i/>
          <w:color w:val="000000"/>
          <w:sz w:val="28"/>
          <w:szCs w:val="28"/>
          <w:lang w:val="es-GT"/>
        </w:rPr>
      </w:pPr>
    </w:p>
    <w:p w14:paraId="73D863CD" w14:textId="555E29E4" w:rsidR="00D866AF" w:rsidRPr="00587A40" w:rsidRDefault="00D866AF" w:rsidP="005936AB">
      <w:pPr>
        <w:pStyle w:val="ListParagraph"/>
        <w:numPr>
          <w:ilvl w:val="0"/>
          <w:numId w:val="2"/>
        </w:numPr>
        <w:tabs>
          <w:tab w:val="left" w:pos="540"/>
        </w:tabs>
        <w:ind w:left="180"/>
        <w:rPr>
          <w:rFonts w:ascii="Tahoma" w:hAnsi="Tahoma" w:cs="Tahoma"/>
          <w:color w:val="000000"/>
          <w:sz w:val="28"/>
          <w:szCs w:val="28"/>
          <w:lang w:val="es-GT"/>
        </w:rPr>
      </w:pPr>
      <w:r w:rsidRPr="00587A40">
        <w:rPr>
          <w:rFonts w:ascii="Tahoma" w:hAnsi="Tahoma" w:cs="Tahoma"/>
          <w:b/>
          <w:i/>
          <w:color w:val="000000"/>
          <w:sz w:val="28"/>
          <w:szCs w:val="28"/>
          <w:lang w:val="es-GT"/>
        </w:rPr>
        <w:t>DIOS SIEMPRE NOS ESTA HABLANDO, Y DEBEMOS ESCUCHAR</w:t>
      </w:r>
      <w:r w:rsidRPr="00587A40">
        <w:rPr>
          <w:rFonts w:ascii="Tahoma" w:hAnsi="Tahoma" w:cs="Tahoma"/>
          <w:color w:val="000000"/>
          <w:sz w:val="28"/>
          <w:szCs w:val="28"/>
          <w:lang w:val="es-GT"/>
        </w:rPr>
        <w:t xml:space="preserve">. </w:t>
      </w:r>
    </w:p>
    <w:p w14:paraId="049BA7F7" w14:textId="77777777" w:rsidR="00D866AF" w:rsidRDefault="00D866AF" w:rsidP="00D866AF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5E995C76" w14:textId="515F2DFC" w:rsidR="00D866AF" w:rsidRDefault="00740612" w:rsidP="005936AB">
      <w:pPr>
        <w:pStyle w:val="ListParagraph"/>
        <w:ind w:left="900" w:hanging="450"/>
        <w:rPr>
          <w:rFonts w:ascii="Tahoma" w:hAnsi="Tahoma" w:cs="Tahoma"/>
          <w:color w:val="000000"/>
          <w:sz w:val="28"/>
          <w:szCs w:val="28"/>
          <w:lang w:val="es-GT"/>
        </w:rPr>
      </w:pPr>
      <w:r w:rsidRPr="00D866AF">
        <w:rPr>
          <w:rFonts w:ascii="Tahoma" w:hAnsi="Tahoma" w:cs="Tahoma"/>
          <w:b/>
          <w:color w:val="000000"/>
          <w:sz w:val="28"/>
          <w:szCs w:val="28"/>
          <w:lang w:val="es-GT"/>
        </w:rPr>
        <w:t>Hebreos 1:1</w:t>
      </w:r>
      <w:r w:rsidR="00D866AF">
        <w:rPr>
          <w:rFonts w:ascii="Tahoma" w:hAnsi="Tahoma" w:cs="Tahoma"/>
          <w:b/>
          <w:color w:val="000000"/>
          <w:sz w:val="28"/>
          <w:szCs w:val="28"/>
          <w:lang w:val="es-GT"/>
        </w:rPr>
        <w:t>-2</w:t>
      </w:r>
      <w:r w:rsidRPr="00D866AF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: </w:t>
      </w:r>
    </w:p>
    <w:p w14:paraId="0124614C" w14:textId="3D794114" w:rsidR="00D866AF" w:rsidRPr="00D866AF" w:rsidRDefault="00D866AF" w:rsidP="005936AB">
      <w:pPr>
        <w:pStyle w:val="ListParagraph"/>
        <w:ind w:left="450"/>
        <w:rPr>
          <w:rFonts w:ascii="Tahoma" w:hAnsi="Tahoma" w:cs="Tahoma"/>
          <w:b/>
          <w:color w:val="0070C0"/>
          <w:sz w:val="28"/>
          <w:szCs w:val="28"/>
          <w:lang w:val="es-GT"/>
        </w:rPr>
      </w:pPr>
      <w:r w:rsidRPr="00D866AF">
        <w:rPr>
          <w:rFonts w:ascii="Tahoma" w:hAnsi="Tahoma" w:cs="Tahoma"/>
          <w:b/>
          <w:color w:val="0070C0"/>
          <w:sz w:val="28"/>
          <w:szCs w:val="28"/>
          <w:lang w:val="es-GT"/>
        </w:rPr>
        <w:t>“Dios, habiendo hablado muchas veces y de muchas maneras en otro tiempo a los padres por los profetas, en estos días nos ha hablado por el Hijo, a quien constituyo heredero de todo, y por quien hizo el universo.</w:t>
      </w:r>
      <w:r w:rsidR="00740612" w:rsidRPr="00D866AF">
        <w:rPr>
          <w:rFonts w:ascii="Tahoma" w:hAnsi="Tahoma" w:cs="Tahoma"/>
          <w:b/>
          <w:color w:val="0070C0"/>
          <w:sz w:val="28"/>
          <w:szCs w:val="28"/>
          <w:lang w:val="es-GT"/>
        </w:rPr>
        <w:t xml:space="preserve">" </w:t>
      </w:r>
    </w:p>
    <w:p w14:paraId="23B8A093" w14:textId="77777777" w:rsidR="00D866AF" w:rsidRDefault="00D866AF" w:rsidP="00D866AF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32476A24" w14:textId="1D377DB4" w:rsidR="004435E5" w:rsidRDefault="00EB3E17" w:rsidP="005936AB">
      <w:pPr>
        <w:pStyle w:val="ListParagraph"/>
        <w:ind w:left="450"/>
        <w:rPr>
          <w:rFonts w:ascii="Tahoma" w:hAnsi="Tahoma" w:cs="Tahoma"/>
          <w:b/>
          <w:color w:val="000000"/>
          <w:sz w:val="28"/>
          <w:szCs w:val="28"/>
          <w:lang w:val="es-GT"/>
        </w:rPr>
      </w:pPr>
      <w:r w:rsidRPr="004435E5">
        <w:rPr>
          <w:rFonts w:ascii="Tahoma" w:hAnsi="Tahoma" w:cs="Tahoma"/>
          <w:b/>
          <w:color w:val="000000"/>
          <w:sz w:val="28"/>
          <w:szCs w:val="28"/>
          <w:lang w:val="es-GT"/>
        </w:rPr>
        <w:t>Jeremías</w:t>
      </w:r>
      <w:r w:rsidR="00740612" w:rsidRPr="004435E5">
        <w:rPr>
          <w:rFonts w:ascii="Tahoma" w:hAnsi="Tahoma" w:cs="Tahoma"/>
          <w:b/>
          <w:color w:val="000000"/>
          <w:sz w:val="28"/>
          <w:szCs w:val="28"/>
          <w:lang w:val="es-GT"/>
        </w:rPr>
        <w:t xml:space="preserve"> 17: 10: </w:t>
      </w:r>
    </w:p>
    <w:p w14:paraId="4D9091FB" w14:textId="09AC5092" w:rsidR="004435E5" w:rsidRPr="004435E5" w:rsidRDefault="00740612" w:rsidP="005936AB">
      <w:pPr>
        <w:pStyle w:val="ListParagraph"/>
        <w:ind w:left="450"/>
        <w:rPr>
          <w:rFonts w:ascii="Tahoma" w:hAnsi="Tahoma" w:cs="Tahoma"/>
          <w:b/>
          <w:color w:val="FF0000"/>
          <w:sz w:val="28"/>
          <w:szCs w:val="28"/>
          <w:lang w:val="es-GT"/>
        </w:rPr>
      </w:pPr>
      <w:r w:rsidRPr="004435E5">
        <w:rPr>
          <w:rFonts w:ascii="Tahoma" w:hAnsi="Tahoma" w:cs="Tahoma"/>
          <w:b/>
          <w:color w:val="FF0000"/>
          <w:sz w:val="28"/>
          <w:szCs w:val="28"/>
          <w:lang w:val="es-GT"/>
        </w:rPr>
        <w:t>"</w:t>
      </w:r>
      <w:r w:rsidR="004435E5" w:rsidRPr="004435E5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Yo </w:t>
      </w:r>
      <w:r w:rsidR="00EB3E17" w:rsidRPr="004435E5">
        <w:rPr>
          <w:rFonts w:ascii="Tahoma" w:hAnsi="Tahoma" w:cs="Tahoma"/>
          <w:b/>
          <w:color w:val="FF0000"/>
          <w:sz w:val="28"/>
          <w:szCs w:val="28"/>
          <w:lang w:val="es-GT"/>
        </w:rPr>
        <w:t>Jehová</w:t>
      </w:r>
      <w:r w:rsidR="004435E5" w:rsidRPr="004435E5">
        <w:rPr>
          <w:rFonts w:ascii="Tahoma" w:hAnsi="Tahoma" w:cs="Tahoma"/>
          <w:b/>
          <w:color w:val="FF0000"/>
          <w:sz w:val="28"/>
          <w:szCs w:val="28"/>
          <w:lang w:val="es-GT"/>
        </w:rPr>
        <w:t>,</w:t>
      </w:r>
      <w:r w:rsidRPr="004435E5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 </w:t>
      </w:r>
      <w:r w:rsidR="004435E5" w:rsidRPr="004435E5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que busca la mente, que prueba el corazón, para dar cada uno </w:t>
      </w:r>
      <w:r w:rsidR="00EB3E17" w:rsidRPr="004435E5">
        <w:rPr>
          <w:rFonts w:ascii="Tahoma" w:hAnsi="Tahoma" w:cs="Tahoma"/>
          <w:b/>
          <w:color w:val="FF0000"/>
          <w:sz w:val="28"/>
          <w:szCs w:val="28"/>
          <w:lang w:val="es-GT"/>
        </w:rPr>
        <w:t>según</w:t>
      </w:r>
      <w:r w:rsidR="004435E5" w:rsidRPr="004435E5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 su camino, según el fruto de sus obras.”</w:t>
      </w:r>
      <w:r w:rsidRPr="004435E5">
        <w:rPr>
          <w:rFonts w:ascii="Tahoma" w:hAnsi="Tahoma" w:cs="Tahoma"/>
          <w:b/>
          <w:color w:val="FF0000"/>
          <w:sz w:val="28"/>
          <w:szCs w:val="28"/>
          <w:lang w:val="es-GT"/>
        </w:rPr>
        <w:t xml:space="preserve"> </w:t>
      </w:r>
    </w:p>
    <w:p w14:paraId="4C61F76B" w14:textId="77777777" w:rsidR="004435E5" w:rsidRDefault="004435E5" w:rsidP="00D866AF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0EEFBA1C" w14:textId="77777777" w:rsidR="00587A40" w:rsidRDefault="00740612" w:rsidP="005936AB">
      <w:pPr>
        <w:pStyle w:val="ListParagraph"/>
        <w:ind w:left="-9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>No escucharemos su voz si llenamos nuestras vidas con otras cosas</w:t>
      </w:r>
      <w:r w:rsidR="00587A40">
        <w:rPr>
          <w:rFonts w:ascii="Tahoma" w:hAnsi="Tahoma" w:cs="Tahoma"/>
          <w:color w:val="000000"/>
          <w:sz w:val="28"/>
          <w:szCs w:val="28"/>
          <w:lang w:val="es-GT"/>
        </w:rPr>
        <w:t xml:space="preserve"> de este mundo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, si estamos </w:t>
      </w:r>
      <w:r w:rsidR="00587A40">
        <w:rPr>
          <w:rFonts w:ascii="Tahoma" w:hAnsi="Tahoma" w:cs="Tahoma"/>
          <w:color w:val="000000"/>
          <w:sz w:val="28"/>
          <w:szCs w:val="28"/>
          <w:lang w:val="es-GT"/>
        </w:rPr>
        <w:t>tan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ocupados con nuestros propios planes </w:t>
      </w:r>
      <w:r w:rsidR="00587A40">
        <w:rPr>
          <w:rFonts w:ascii="Tahoma" w:hAnsi="Tahoma" w:cs="Tahoma"/>
          <w:color w:val="000000"/>
          <w:sz w:val="28"/>
          <w:szCs w:val="28"/>
          <w:lang w:val="es-GT"/>
        </w:rPr>
        <w:t>de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nuestras vidas, queriendo ser querido y aceptado por los que nos rodean. </w:t>
      </w:r>
    </w:p>
    <w:p w14:paraId="6CEC22D5" w14:textId="77777777" w:rsidR="00587A40" w:rsidRDefault="00587A40" w:rsidP="00D866AF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23C3BB30" w14:textId="77777777" w:rsidR="008F147C" w:rsidRDefault="00740612" w:rsidP="005936AB">
      <w:pPr>
        <w:pStyle w:val="ListParagraph"/>
        <w:ind w:left="-9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Aunque nos </w:t>
      </w:r>
      <w:r w:rsidR="008F147C">
        <w:rPr>
          <w:rFonts w:ascii="Tahoma" w:hAnsi="Tahoma" w:cs="Tahoma"/>
          <w:color w:val="000000"/>
          <w:sz w:val="28"/>
          <w:szCs w:val="28"/>
          <w:lang w:val="es-GT"/>
        </w:rPr>
        <w:t>sea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difícil de escuchar, nunca podemos callar el </w:t>
      </w:r>
      <w:r w:rsidR="008F147C">
        <w:rPr>
          <w:rFonts w:ascii="Tahoma" w:hAnsi="Tahoma" w:cs="Tahoma"/>
          <w:color w:val="000000"/>
          <w:sz w:val="28"/>
          <w:szCs w:val="28"/>
          <w:lang w:val="es-GT"/>
        </w:rPr>
        <w:t>S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eñor. </w:t>
      </w:r>
    </w:p>
    <w:p w14:paraId="027CACF9" w14:textId="77777777" w:rsidR="008F147C" w:rsidRDefault="008F147C" w:rsidP="00D866AF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504EB8E1" w14:textId="77777777" w:rsidR="008F147C" w:rsidRDefault="00740612" w:rsidP="005936AB">
      <w:pPr>
        <w:pStyle w:val="ListParagraph"/>
        <w:ind w:left="-9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Sin embargo, el </w:t>
      </w:r>
      <w:r w:rsidR="008F147C">
        <w:rPr>
          <w:rFonts w:ascii="Tahoma" w:hAnsi="Tahoma" w:cs="Tahoma"/>
          <w:color w:val="000000"/>
          <w:sz w:val="28"/>
          <w:szCs w:val="28"/>
          <w:lang w:val="es-GT"/>
        </w:rPr>
        <w:t>E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spíritu de </w:t>
      </w:r>
      <w:r w:rsidR="008F147C">
        <w:rPr>
          <w:rFonts w:ascii="Tahoma" w:hAnsi="Tahoma" w:cs="Tahoma"/>
          <w:color w:val="000000"/>
          <w:sz w:val="28"/>
          <w:szCs w:val="28"/>
          <w:lang w:val="es-GT"/>
        </w:rPr>
        <w:t>D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ios puede retirarse en cierto grado, y como sus hijos, nos encontraremos bajo su disciplina. </w:t>
      </w:r>
    </w:p>
    <w:p w14:paraId="5C02D8DA" w14:textId="45600DD3" w:rsidR="008F147C" w:rsidRDefault="005936AB" w:rsidP="00D866AF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  <w:r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</w:p>
    <w:p w14:paraId="75120904" w14:textId="31877A2A" w:rsidR="008F147C" w:rsidRDefault="00740612" w:rsidP="005936AB">
      <w:pPr>
        <w:pStyle w:val="ListParagraph"/>
        <w:ind w:left="-9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Nuestra única respuesta debe ser que volvamos a </w:t>
      </w:r>
      <w:r w:rsidR="00EB3E17">
        <w:rPr>
          <w:rFonts w:ascii="Tahoma" w:hAnsi="Tahoma" w:cs="Tahoma"/>
          <w:color w:val="000000"/>
          <w:sz w:val="28"/>
          <w:szCs w:val="28"/>
          <w:lang w:val="es-GT"/>
        </w:rPr>
        <w:t>É</w:t>
      </w:r>
      <w:r w:rsidR="00EB3E17" w:rsidRPr="0057520B">
        <w:rPr>
          <w:rFonts w:ascii="Tahoma" w:hAnsi="Tahoma" w:cs="Tahoma"/>
          <w:color w:val="000000"/>
          <w:sz w:val="28"/>
          <w:szCs w:val="28"/>
          <w:lang w:val="es-GT"/>
        </w:rPr>
        <w:t>l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y abr</w:t>
      </w:r>
      <w:r w:rsidR="008F147C">
        <w:rPr>
          <w:rFonts w:ascii="Tahoma" w:hAnsi="Tahoma" w:cs="Tahoma"/>
          <w:color w:val="000000"/>
          <w:sz w:val="28"/>
          <w:szCs w:val="28"/>
          <w:lang w:val="es-GT"/>
        </w:rPr>
        <w:t>a</w:t>
      </w: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mos nuestros corazones- y nuestros oídos. </w:t>
      </w:r>
    </w:p>
    <w:p w14:paraId="0FE1D8D8" w14:textId="77777777" w:rsidR="0080615A" w:rsidRDefault="0080615A" w:rsidP="005936AB">
      <w:pPr>
        <w:pStyle w:val="ListParagraph"/>
        <w:ind w:left="-9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356678AC" w14:textId="7C833166" w:rsidR="0080615A" w:rsidRDefault="0080615A" w:rsidP="005936AB">
      <w:pPr>
        <w:pStyle w:val="ListParagraph"/>
        <w:ind w:left="-90"/>
        <w:rPr>
          <w:rFonts w:ascii="Tahoma" w:hAnsi="Tahoma" w:cs="Tahoma"/>
          <w:color w:val="000000"/>
          <w:sz w:val="28"/>
          <w:szCs w:val="28"/>
          <w:lang w:val="es-GT"/>
        </w:rPr>
      </w:pPr>
      <w:r>
        <w:rPr>
          <w:rFonts w:ascii="Tahoma" w:hAnsi="Tahoma" w:cs="Tahoma"/>
          <w:color w:val="000000"/>
          <w:sz w:val="28"/>
          <w:szCs w:val="28"/>
          <w:lang w:val="es-GT"/>
        </w:rPr>
        <w:t xml:space="preserve">El Espíritu Santo nos da la fuerza necesaria para poder  </w:t>
      </w:r>
    </w:p>
    <w:p w14:paraId="66138AC8" w14:textId="77777777" w:rsidR="008F147C" w:rsidRDefault="008F147C" w:rsidP="00D866AF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318A69BF" w14:textId="6E62C5E9" w:rsidR="008F147C" w:rsidRDefault="005936AB" w:rsidP="005936AB">
      <w:pPr>
        <w:pStyle w:val="ListParagraph"/>
        <w:ind w:left="-180"/>
        <w:rPr>
          <w:rFonts w:ascii="Tahoma" w:hAnsi="Tahoma" w:cs="Tahoma"/>
          <w:color w:val="000000"/>
          <w:sz w:val="28"/>
          <w:szCs w:val="28"/>
          <w:lang w:val="es-GT"/>
        </w:rPr>
      </w:pPr>
      <w:r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>¿</w:t>
      </w:r>
      <w:r w:rsidR="008F147C">
        <w:rPr>
          <w:rFonts w:ascii="Tahoma" w:hAnsi="Tahoma" w:cs="Tahoma"/>
          <w:color w:val="000000"/>
          <w:sz w:val="28"/>
          <w:szCs w:val="28"/>
          <w:lang w:val="es-GT"/>
        </w:rPr>
        <w:t>E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>stás listo para escuchar la voz de dios hoy</w:t>
      </w:r>
      <w:r w:rsidR="008F147C">
        <w:rPr>
          <w:rFonts w:ascii="Tahoma" w:hAnsi="Tahoma" w:cs="Tahoma"/>
          <w:color w:val="000000"/>
          <w:sz w:val="28"/>
          <w:szCs w:val="28"/>
          <w:lang w:val="es-GT"/>
        </w:rPr>
        <w:t>?</w:t>
      </w:r>
    </w:p>
    <w:p w14:paraId="5F9A5510" w14:textId="77777777" w:rsidR="008F147C" w:rsidRDefault="008F147C" w:rsidP="00D866AF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02EBAFA0" w14:textId="77777777" w:rsidR="008F147C" w:rsidRDefault="008F147C" w:rsidP="005936AB">
      <w:pPr>
        <w:pStyle w:val="ListParagraph"/>
        <w:tabs>
          <w:tab w:val="left" w:pos="900"/>
        </w:tabs>
        <w:ind w:left="900" w:hanging="990"/>
        <w:rPr>
          <w:rFonts w:ascii="Tahoma" w:hAnsi="Tahoma" w:cs="Tahoma"/>
          <w:color w:val="000000"/>
          <w:sz w:val="28"/>
          <w:szCs w:val="28"/>
          <w:lang w:val="es-GT"/>
        </w:rPr>
      </w:pPr>
      <w:r>
        <w:rPr>
          <w:rFonts w:ascii="Tahoma" w:hAnsi="Tahoma" w:cs="Tahoma"/>
          <w:color w:val="000000"/>
          <w:sz w:val="28"/>
          <w:szCs w:val="28"/>
          <w:lang w:val="es-GT"/>
        </w:rPr>
        <w:t>O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estás tan ocupado que no tienes tiempo</w:t>
      </w:r>
      <w:r>
        <w:rPr>
          <w:rFonts w:ascii="Tahoma" w:hAnsi="Tahoma" w:cs="Tahoma"/>
          <w:color w:val="000000"/>
          <w:sz w:val="28"/>
          <w:szCs w:val="28"/>
          <w:lang w:val="es-GT"/>
        </w:rPr>
        <w:t>.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</w:p>
    <w:p w14:paraId="0E3F8D99" w14:textId="10FF2A00" w:rsidR="008F147C" w:rsidRDefault="005936AB" w:rsidP="005936AB">
      <w:pPr>
        <w:pStyle w:val="ListParagraph"/>
        <w:ind w:left="-180"/>
        <w:rPr>
          <w:rFonts w:ascii="Tahoma" w:hAnsi="Tahoma" w:cs="Tahoma"/>
          <w:color w:val="000000"/>
          <w:sz w:val="28"/>
          <w:szCs w:val="28"/>
          <w:lang w:val="es-GT"/>
        </w:rPr>
      </w:pPr>
      <w:r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  <w:r w:rsidR="00EB3E17">
        <w:rPr>
          <w:rFonts w:ascii="Tahoma" w:hAnsi="Tahoma" w:cs="Tahoma"/>
          <w:color w:val="000000"/>
          <w:sz w:val="28"/>
          <w:szCs w:val="28"/>
          <w:lang w:val="es-GT"/>
        </w:rPr>
        <w:t>¿Hasta que estés en problemas y necesitas su ayuda?</w:t>
      </w:r>
      <w:r w:rsidR="00740612"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 </w:t>
      </w:r>
    </w:p>
    <w:p w14:paraId="653D11BC" w14:textId="77777777" w:rsidR="005936AB" w:rsidRDefault="005936AB" w:rsidP="00D866AF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58E94F93" w14:textId="28C983AF" w:rsidR="00587A40" w:rsidRDefault="00740612" w:rsidP="005936AB">
      <w:pPr>
        <w:pStyle w:val="ListParagraph"/>
        <w:tabs>
          <w:tab w:val="left" w:pos="990"/>
        </w:tabs>
        <w:ind w:left="-90"/>
        <w:rPr>
          <w:rFonts w:ascii="Tahoma" w:hAnsi="Tahoma" w:cs="Tahoma"/>
          <w:color w:val="000000"/>
          <w:sz w:val="28"/>
          <w:szCs w:val="28"/>
          <w:lang w:val="es-GT"/>
        </w:rPr>
      </w:pPr>
      <w:r w:rsidRPr="0057520B">
        <w:rPr>
          <w:rFonts w:ascii="Tahoma" w:hAnsi="Tahoma" w:cs="Tahoma"/>
          <w:color w:val="000000"/>
          <w:sz w:val="28"/>
          <w:szCs w:val="28"/>
          <w:lang w:val="es-GT"/>
        </w:rPr>
        <w:t xml:space="preserve">Si la única vez que escuchas y reza es cuando estás en problemas, entonces estás en problemas. </w:t>
      </w:r>
    </w:p>
    <w:p w14:paraId="55CD9249" w14:textId="77777777" w:rsidR="0080615A" w:rsidRDefault="0080615A" w:rsidP="005936AB">
      <w:pPr>
        <w:pStyle w:val="ListParagraph"/>
        <w:tabs>
          <w:tab w:val="left" w:pos="990"/>
        </w:tabs>
        <w:ind w:left="-9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561C5FCE" w14:textId="443CA405" w:rsidR="0080615A" w:rsidRPr="0080615A" w:rsidRDefault="0080615A" w:rsidP="005936AB">
      <w:pPr>
        <w:pStyle w:val="ListParagraph"/>
        <w:tabs>
          <w:tab w:val="left" w:pos="990"/>
        </w:tabs>
        <w:ind w:left="-90"/>
        <w:rPr>
          <w:rFonts w:ascii="Tahoma" w:hAnsi="Tahoma" w:cs="Tahoma"/>
          <w:color w:val="000000"/>
          <w:sz w:val="28"/>
          <w:szCs w:val="28"/>
          <w:lang w:val="es-GT"/>
        </w:rPr>
      </w:pPr>
      <w:proofErr w:type="gramStart"/>
      <w:r>
        <w:rPr>
          <w:rFonts w:ascii="Tahoma" w:hAnsi="Tahoma" w:cs="Tahoma"/>
          <w:color w:val="000000"/>
          <w:sz w:val="28"/>
          <w:szCs w:val="28"/>
          <w:lang w:val="es-GT"/>
        </w:rPr>
        <w:t>Quien aquí se compromete a oír la voz de dios en su vida diariamente</w:t>
      </w:r>
      <w:r w:rsidRPr="0080615A">
        <w:rPr>
          <w:rFonts w:ascii="Tahoma" w:hAnsi="Tahoma" w:cs="Tahoma"/>
          <w:color w:val="000000"/>
          <w:sz w:val="28"/>
          <w:szCs w:val="28"/>
          <w:lang w:val="es-GT"/>
        </w:rPr>
        <w:t>?</w:t>
      </w:r>
      <w:proofErr w:type="gramEnd"/>
    </w:p>
    <w:p w14:paraId="2481767F" w14:textId="77777777" w:rsidR="00587A40" w:rsidRPr="008F147C" w:rsidRDefault="00587A40" w:rsidP="00D866AF">
      <w:pPr>
        <w:pStyle w:val="ListParagraph"/>
        <w:ind w:left="900"/>
        <w:rPr>
          <w:rFonts w:ascii="Tahoma" w:hAnsi="Tahoma" w:cs="Tahoma"/>
          <w:color w:val="000000"/>
          <w:sz w:val="28"/>
          <w:szCs w:val="28"/>
          <w:lang w:val="es-GT"/>
        </w:rPr>
      </w:pPr>
    </w:p>
    <w:p w14:paraId="31BE07FE" w14:textId="599FEFBB" w:rsidR="00740612" w:rsidRPr="0080615A" w:rsidRDefault="00740612" w:rsidP="005936AB">
      <w:pPr>
        <w:pStyle w:val="ListParagraph"/>
        <w:ind w:left="-90"/>
        <w:rPr>
          <w:rFonts w:ascii="Tahoma" w:hAnsi="Tahoma" w:cs="Tahoma"/>
          <w:sz w:val="28"/>
          <w:szCs w:val="28"/>
          <w:lang w:val="es-GT"/>
        </w:rPr>
      </w:pPr>
      <w:r w:rsidRPr="0080615A">
        <w:rPr>
          <w:rFonts w:ascii="Tahoma" w:hAnsi="Tahoma" w:cs="Tahoma"/>
          <w:color w:val="000000"/>
          <w:sz w:val="28"/>
          <w:szCs w:val="28"/>
          <w:lang w:val="es-GT"/>
        </w:rPr>
        <w:t xml:space="preserve">Carlos </w:t>
      </w:r>
      <w:r w:rsidR="008F147C" w:rsidRPr="0080615A">
        <w:rPr>
          <w:rFonts w:ascii="Tahoma" w:hAnsi="Tahoma" w:cs="Tahoma"/>
          <w:color w:val="000000"/>
          <w:sz w:val="28"/>
          <w:szCs w:val="28"/>
          <w:lang w:val="es-GT"/>
        </w:rPr>
        <w:t>Espa</w:t>
      </w:r>
      <w:r w:rsidR="008F147C">
        <w:rPr>
          <w:rFonts w:ascii="Tahoma" w:hAnsi="Tahoma" w:cs="Tahoma"/>
          <w:color w:val="000000"/>
          <w:sz w:val="28"/>
          <w:szCs w:val="28"/>
          <w:lang w:val="es-GT"/>
        </w:rPr>
        <w:t xml:space="preserve">ña </w:t>
      </w:r>
      <w:r w:rsidRPr="0080615A">
        <w:rPr>
          <w:rFonts w:ascii="Tahoma" w:hAnsi="Tahoma" w:cs="Tahoma"/>
          <w:color w:val="000000"/>
          <w:sz w:val="28"/>
          <w:szCs w:val="28"/>
          <w:lang w:val="es-GT"/>
        </w:rPr>
        <w:t>- 2018</w:t>
      </w:r>
    </w:p>
    <w:sectPr w:rsidR="00740612" w:rsidRPr="0080615A" w:rsidSect="004435E5">
      <w:pgSz w:w="12240" w:h="15840"/>
      <w:pgMar w:top="5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5A782C"/>
    <w:multiLevelType w:val="hybridMultilevel"/>
    <w:tmpl w:val="14DCA176"/>
    <w:lvl w:ilvl="0" w:tplc="0F940CEC">
      <w:start w:val="7"/>
      <w:numFmt w:val="decimal"/>
      <w:lvlText w:val="%1."/>
      <w:lvlJc w:val="left"/>
      <w:pPr>
        <w:ind w:left="90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71341BB1"/>
    <w:multiLevelType w:val="hybridMultilevel"/>
    <w:tmpl w:val="CC64C9E6"/>
    <w:lvl w:ilvl="0" w:tplc="0DD2A54C">
      <w:start w:val="1"/>
      <w:numFmt w:val="decimal"/>
      <w:lvlText w:val="%1."/>
      <w:lvlJc w:val="left"/>
      <w:pPr>
        <w:ind w:left="90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DAzMjE1tzQwtDBX0lEKTi0uzszPAykwqwUAlk9BVCwAAAA="/>
  </w:docVars>
  <w:rsids>
    <w:rsidRoot w:val="00740612"/>
    <w:rsid w:val="00032A17"/>
    <w:rsid w:val="000C0EAD"/>
    <w:rsid w:val="001323E0"/>
    <w:rsid w:val="001859FF"/>
    <w:rsid w:val="001C3B74"/>
    <w:rsid w:val="00237EDB"/>
    <w:rsid w:val="002640FC"/>
    <w:rsid w:val="00285C97"/>
    <w:rsid w:val="00314AC8"/>
    <w:rsid w:val="003940DC"/>
    <w:rsid w:val="004435E5"/>
    <w:rsid w:val="00541F12"/>
    <w:rsid w:val="005528BA"/>
    <w:rsid w:val="0057520B"/>
    <w:rsid w:val="00587A40"/>
    <w:rsid w:val="005936AB"/>
    <w:rsid w:val="00635F6F"/>
    <w:rsid w:val="006E3524"/>
    <w:rsid w:val="007034C6"/>
    <w:rsid w:val="00740612"/>
    <w:rsid w:val="00792DEA"/>
    <w:rsid w:val="0080615A"/>
    <w:rsid w:val="00851D30"/>
    <w:rsid w:val="008F147C"/>
    <w:rsid w:val="00934D5F"/>
    <w:rsid w:val="00995287"/>
    <w:rsid w:val="009B62E0"/>
    <w:rsid w:val="00A10F88"/>
    <w:rsid w:val="00AC4B1E"/>
    <w:rsid w:val="00B42E46"/>
    <w:rsid w:val="00B566B5"/>
    <w:rsid w:val="00CD20F8"/>
    <w:rsid w:val="00D560B1"/>
    <w:rsid w:val="00D866AF"/>
    <w:rsid w:val="00E068CD"/>
    <w:rsid w:val="00E8536D"/>
    <w:rsid w:val="00EB3E17"/>
    <w:rsid w:val="00F06917"/>
    <w:rsid w:val="00F32899"/>
    <w:rsid w:val="00F75257"/>
    <w:rsid w:val="00FB47DC"/>
    <w:rsid w:val="00FE1A88"/>
    <w:rsid w:val="00FE4DB8"/>
    <w:rsid w:val="00FF2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D0F9ED"/>
  <w15:chartTrackingRefBased/>
  <w15:docId w15:val="{1BBCC268-8A8C-457B-8864-988DF26EF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520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2A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2A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2A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2A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2A1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2A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A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6</Pages>
  <Words>1268</Words>
  <Characters>723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espana</dc:creator>
  <cp:keywords/>
  <dc:description/>
  <cp:lastModifiedBy>carlos espana</cp:lastModifiedBy>
  <cp:revision>11</cp:revision>
  <cp:lastPrinted>2018-11-09T18:04:00Z</cp:lastPrinted>
  <dcterms:created xsi:type="dcterms:W3CDTF">2018-11-06T22:21:00Z</dcterms:created>
  <dcterms:modified xsi:type="dcterms:W3CDTF">2018-11-09T18:44:00Z</dcterms:modified>
</cp:coreProperties>
</file>